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65"/>
        <w:gridCol w:w="3395"/>
        <w:gridCol w:w="3335"/>
      </w:tblGrid>
      <w:tr w:rsidR="00D36D2B" w:rsidRPr="00140540" w14:paraId="2812C4E0" w14:textId="77777777" w:rsidTr="00CE4E8C">
        <w:trPr>
          <w:trHeight w:val="9582"/>
        </w:trPr>
        <w:tc>
          <w:tcPr>
            <w:tcW w:w="10095" w:type="dxa"/>
            <w:gridSpan w:val="3"/>
          </w:tcPr>
          <w:p w14:paraId="67B50F24" w14:textId="0C3332E4" w:rsidR="00D36D2B" w:rsidRPr="00121A85" w:rsidRDefault="00D36D2B" w:rsidP="00E7029E"/>
        </w:tc>
      </w:tr>
      <w:tr w:rsidR="006E6E95" w:rsidRPr="00140540" w14:paraId="3420C635" w14:textId="77777777" w:rsidTr="00CE4E8C">
        <w:trPr>
          <w:trHeight w:val="1918"/>
        </w:trPr>
        <w:tc>
          <w:tcPr>
            <w:tcW w:w="10095" w:type="dxa"/>
            <w:gridSpan w:val="3"/>
          </w:tcPr>
          <w:p w14:paraId="3E02E578" w14:textId="7CF2AB2A" w:rsidR="006E6E95" w:rsidRPr="00CE4E8C" w:rsidRDefault="00CE4E8C" w:rsidP="00CE4E8C">
            <w:pPr>
              <w:rPr>
                <w:rFonts w:cs="Arial"/>
                <w:color w:val="87A3BA"/>
                <w:sz w:val="48"/>
              </w:rPr>
            </w:pPr>
            <w:r>
              <w:rPr>
                <w:rFonts w:cs="Arial"/>
                <w:color w:val="87A3BA"/>
                <w:sz w:val="48"/>
              </w:rPr>
              <w:t>VML Demo</w:t>
            </w:r>
            <w:r w:rsidR="00E4418D">
              <w:rPr>
                <w:rFonts w:cs="Arial"/>
                <w:color w:val="87A3BA"/>
                <w:sz w:val="48"/>
              </w:rPr>
              <w:t xml:space="preserve"> – </w:t>
            </w:r>
            <w:proofErr w:type="spellStart"/>
            <w:r w:rsidRPr="00CE4E8C">
              <w:rPr>
                <w:rFonts w:cs="Arial"/>
                <w:color w:val="87A3BA"/>
                <w:sz w:val="48"/>
              </w:rPr>
              <w:t>VML_MENA_Assessments_Engineering_Sitecore_Engineer</w:t>
            </w:r>
            <w:proofErr w:type="spellEnd"/>
          </w:p>
          <w:p w14:paraId="1029F175" w14:textId="77777777" w:rsidR="006E6E95" w:rsidRPr="00E7029E" w:rsidRDefault="006E6E95" w:rsidP="00A55AD3">
            <w:pPr>
              <w:rPr>
                <w:rFonts w:cs="Arial"/>
                <w:color w:val="87A3BA"/>
              </w:rPr>
            </w:pPr>
          </w:p>
        </w:tc>
      </w:tr>
      <w:tr w:rsidR="00334AC3" w:rsidRPr="00140540" w14:paraId="0F963FF7" w14:textId="77777777" w:rsidTr="00CE4E8C">
        <w:trPr>
          <w:trHeight w:val="155"/>
        </w:trPr>
        <w:tc>
          <w:tcPr>
            <w:tcW w:w="3365" w:type="dxa"/>
          </w:tcPr>
          <w:p w14:paraId="6860BBA3" w14:textId="793EB872" w:rsidR="00334AC3" w:rsidRPr="00586639" w:rsidRDefault="00CE4E8C" w:rsidP="00334AC3">
            <w:pPr>
              <w:rPr>
                <w:rFonts w:cs="Arial"/>
                <w:color w:val="87A3BA"/>
                <w:highlight w:val="yellow"/>
              </w:rPr>
            </w:pPr>
            <w:r w:rsidRPr="00CE4E8C">
              <w:rPr>
                <w:rFonts w:cs="Arial"/>
                <w:b/>
                <w:bCs/>
                <w:color w:val="87A3BA"/>
              </w:rPr>
              <w:t>Mahendra Shekhawat</w:t>
            </w:r>
            <w:r w:rsidR="00334AC3">
              <w:rPr>
                <w:rFonts w:cs="Arial"/>
                <w:color w:val="87A3BA"/>
              </w:rPr>
              <w:br/>
            </w:r>
          </w:p>
        </w:tc>
        <w:tc>
          <w:tcPr>
            <w:tcW w:w="3395" w:type="dxa"/>
          </w:tcPr>
          <w:p w14:paraId="620B5AFE" w14:textId="0CC0CEA8" w:rsidR="00334AC3" w:rsidRPr="00586639" w:rsidRDefault="00334AC3" w:rsidP="00334AC3">
            <w:pPr>
              <w:rPr>
                <w:rFonts w:cs="Arial"/>
                <w:color w:val="87A3BA"/>
                <w:highlight w:val="yellow"/>
              </w:rPr>
            </w:pPr>
          </w:p>
        </w:tc>
        <w:tc>
          <w:tcPr>
            <w:tcW w:w="3334" w:type="dxa"/>
          </w:tcPr>
          <w:p w14:paraId="68AEA8FF" w14:textId="5BC4AC9D" w:rsidR="00334AC3" w:rsidRPr="00586639" w:rsidRDefault="00334AC3" w:rsidP="00334AC3">
            <w:pPr>
              <w:rPr>
                <w:rFonts w:cs="Arial"/>
                <w:color w:val="87A3BA"/>
                <w:highlight w:val="yellow"/>
              </w:rPr>
            </w:pPr>
          </w:p>
        </w:tc>
      </w:tr>
    </w:tbl>
    <w:p w14:paraId="31FF1253" w14:textId="77777777" w:rsidR="009658E9" w:rsidRDefault="009658E9" w:rsidP="00A55AD3"/>
    <w:p w14:paraId="3C4280AD" w14:textId="208314B1" w:rsidR="00CE4E8C" w:rsidRDefault="00CE4E8C" w:rsidP="00CE4E8C">
      <w:pPr>
        <w:tabs>
          <w:tab w:val="left" w:pos="2595"/>
        </w:tabs>
      </w:pPr>
      <w:r>
        <w:tab/>
      </w:r>
    </w:p>
    <w:p w14:paraId="37680A38" w14:textId="4A5A19CC" w:rsidR="00CE4E8C" w:rsidRPr="00CE4E8C" w:rsidRDefault="00CE4E8C" w:rsidP="00CE4E8C">
      <w:pPr>
        <w:tabs>
          <w:tab w:val="left" w:pos="2595"/>
        </w:tabs>
        <w:sectPr w:rsidR="00CE4E8C" w:rsidRPr="00CE4E8C" w:rsidSect="00A55AD3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288" w:footer="720" w:gutter="0"/>
          <w:cols w:space="720"/>
          <w:docGrid w:linePitch="360"/>
        </w:sectPr>
      </w:pPr>
    </w:p>
    <w:p w14:paraId="04D62BE9" w14:textId="77777777" w:rsidR="000B2DDD" w:rsidRDefault="000B2DDD" w:rsidP="009658E9"/>
    <w:p w14:paraId="12ACCD07" w14:textId="6CB1A3B7" w:rsidR="00761B66" w:rsidRPr="00BB0D5C" w:rsidRDefault="009E0F39" w:rsidP="00BB0D5C">
      <w:pPr>
        <w:pStyle w:val="Heading1"/>
        <w:jc w:val="both"/>
      </w:pPr>
      <w:bookmarkStart w:id="0" w:name="_Toc477416305"/>
      <w:r w:rsidRPr="00BB0D5C">
        <w:t>Introduction</w:t>
      </w:r>
      <w:bookmarkEnd w:id="0"/>
    </w:p>
    <w:p w14:paraId="75E292E5" w14:textId="2E86FF3A" w:rsidR="002C08D7" w:rsidRDefault="002C08D7" w:rsidP="002C08D7">
      <w:pPr>
        <w:pStyle w:val="Heading2"/>
      </w:pPr>
      <w:r>
        <w:t>Project Overview</w:t>
      </w:r>
    </w:p>
    <w:p w14:paraId="6A5E65D1" w14:textId="143F8782" w:rsidR="00334AC3" w:rsidRDefault="00CE4E8C" w:rsidP="00334AC3">
      <w:r>
        <w:t xml:space="preserve">VML Demo website for assessment purpose, based given objectives. </w:t>
      </w:r>
    </w:p>
    <w:p w14:paraId="3831D18E" w14:textId="507F2FD2" w:rsidR="002E2D43" w:rsidRDefault="002E2D43" w:rsidP="002E2D43">
      <w:pPr>
        <w:pStyle w:val="Heading2"/>
      </w:pPr>
      <w:r>
        <w:t>Purpose of this Document</w:t>
      </w:r>
    </w:p>
    <w:p w14:paraId="0160DBC7" w14:textId="33CB44ED" w:rsidR="00161C2B" w:rsidRPr="00161C2B" w:rsidRDefault="00161C2B" w:rsidP="00AE7252">
      <w:pPr>
        <w:pStyle w:val="BodySmall"/>
      </w:pPr>
      <w:r w:rsidRPr="00161C2B">
        <w:t>The purpose of this document is to supply high level information required to</w:t>
      </w:r>
      <w:r w:rsidR="00CE4E8C">
        <w:t xml:space="preserve"> understand the project</w:t>
      </w:r>
      <w:r w:rsidRPr="00161C2B">
        <w:t>.</w:t>
      </w:r>
    </w:p>
    <w:p w14:paraId="3E44F058" w14:textId="5AD03A7E" w:rsidR="002E2D43" w:rsidRDefault="002E2D43" w:rsidP="002E2D43">
      <w:pPr>
        <w:pStyle w:val="Heading2"/>
      </w:pPr>
      <w:r>
        <w:t>Document Audience</w:t>
      </w:r>
    </w:p>
    <w:p w14:paraId="5E4029B5" w14:textId="55A9B4A2" w:rsidR="002E2D43" w:rsidRDefault="00996F67" w:rsidP="002E2D43">
      <w:r w:rsidRPr="00334AC3">
        <w:t xml:space="preserve">This document has </w:t>
      </w:r>
      <w:r w:rsidR="00161C2B">
        <w:t>one primary audience:</w:t>
      </w:r>
      <w:r w:rsidR="00CE4E8C">
        <w:t xml:space="preserve"> reviewer with prior Sitecore knowledge</w:t>
      </w:r>
      <w:r w:rsidR="00161C2B" w:rsidRPr="00161C2B">
        <w:t>.</w:t>
      </w:r>
    </w:p>
    <w:p w14:paraId="6DE6FB5A" w14:textId="51459E7C" w:rsidR="00EE6AB7" w:rsidRDefault="00EE6AB7">
      <w:pPr>
        <w:spacing w:line="276" w:lineRule="auto"/>
        <w:ind w:left="0"/>
        <w:rPr>
          <w:rFonts w:eastAsiaTheme="majorEastAsia" w:cs="Arial"/>
        </w:rPr>
      </w:pPr>
      <w:r>
        <w:br w:type="page"/>
      </w:r>
    </w:p>
    <w:p w14:paraId="749253CE" w14:textId="0C9A5DD8" w:rsidR="00161C2B" w:rsidRPr="00161C2B" w:rsidRDefault="00161C2B" w:rsidP="2BC6F731">
      <w:pPr>
        <w:ind w:left="0"/>
      </w:pPr>
      <w:bookmarkStart w:id="1" w:name="_Toc477416306"/>
    </w:p>
    <w:p w14:paraId="37104B24" w14:textId="7DA0CF86" w:rsidR="00161C2B" w:rsidRPr="00161C2B" w:rsidRDefault="00671F89" w:rsidP="00BB0D5C">
      <w:pPr>
        <w:pStyle w:val="Heading1"/>
        <w:jc w:val="both"/>
      </w:pPr>
      <w:r>
        <w:t>High Level</w:t>
      </w:r>
    </w:p>
    <w:p w14:paraId="2A2A4A5D" w14:textId="77777777" w:rsidR="00B131EE" w:rsidRDefault="00B131EE" w:rsidP="00BA057F">
      <w:pPr>
        <w:pStyle w:val="Heading2"/>
      </w:pPr>
      <w:r w:rsidRPr="00BA057F">
        <w:t>Sitecore</w:t>
      </w:r>
    </w:p>
    <w:p w14:paraId="3373A2EF" w14:textId="1AA06AEB" w:rsidR="00B131EE" w:rsidRDefault="00B131EE" w:rsidP="00B131EE">
      <w:r>
        <w:t xml:space="preserve">This is a Sitecore </w:t>
      </w:r>
      <w:r w:rsidR="00CE4E8C">
        <w:t>10</w:t>
      </w:r>
      <w:r>
        <w:t>.3</w:t>
      </w:r>
      <w:r w:rsidR="00CE4E8C">
        <w:t xml:space="preserve">, SPE and </w:t>
      </w:r>
      <w:r>
        <w:t>SXA implementation</w:t>
      </w:r>
      <w:r w:rsidR="00CE4E8C">
        <w:t xml:space="preserve">, using Docker, </w:t>
      </w:r>
      <w:proofErr w:type="spellStart"/>
      <w:r w:rsidR="00CE4E8C">
        <w:t>NextJS</w:t>
      </w:r>
      <w:proofErr w:type="spellEnd"/>
      <w:r w:rsidR="00CE4E8C">
        <w:t xml:space="preserve"> and headless services</w:t>
      </w:r>
      <w:r>
        <w:t>.</w:t>
      </w:r>
    </w:p>
    <w:p w14:paraId="079A2F13" w14:textId="5C33790F" w:rsidR="00CE4E8C" w:rsidRDefault="00CE4E8C" w:rsidP="00B131EE">
      <w:r>
        <w:t>This project is not following all the best practices standard as primary objective to complete the given tasks with in the deadline.</w:t>
      </w:r>
    </w:p>
    <w:p w14:paraId="59DAD51D" w14:textId="49EAD782" w:rsidR="00CE4E8C" w:rsidRDefault="00CE4E8C" w:rsidP="00CE4E8C">
      <w:pPr>
        <w:pStyle w:val="Heading3"/>
      </w:pPr>
      <w:r>
        <w:t xml:space="preserve">Templates – </w:t>
      </w:r>
    </w:p>
    <w:p w14:paraId="76D8FC28" w14:textId="645B7BA1" w:rsidR="00CE4E8C" w:rsidRDefault="00CE4E8C" w:rsidP="00CE4E8C">
      <w:pPr>
        <w:pStyle w:val="ListParagraph"/>
        <w:numPr>
          <w:ilvl w:val="0"/>
          <w:numId w:val="29"/>
        </w:numPr>
      </w:pPr>
      <w:r>
        <w:t>Implementation is done for the header component and templates are created under “</w:t>
      </w:r>
      <w:proofErr w:type="spellStart"/>
      <w:r>
        <w:t>vmldemo</w:t>
      </w:r>
      <w:proofErr w:type="spellEnd"/>
      <w:r>
        <w:t xml:space="preserve">” folder in foundation and feature section in templates node – </w:t>
      </w:r>
    </w:p>
    <w:p w14:paraId="480804B6" w14:textId="22C107E0" w:rsidR="00CE4E8C" w:rsidRDefault="00CE4E8C" w:rsidP="00CE4E8C">
      <w:r w:rsidRPr="00CE4E8C">
        <w:drawing>
          <wp:inline distT="0" distB="0" distL="0" distR="0" wp14:anchorId="6257D23F" wp14:editId="362179A1">
            <wp:extent cx="5943600" cy="1857375"/>
            <wp:effectExtent l="0" t="0" r="0" b="9525"/>
            <wp:docPr id="253204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20485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0482F" w14:textId="69EFB214" w:rsidR="00CE4E8C" w:rsidRDefault="00CE4E8C" w:rsidP="00CE4E8C">
      <w:r w:rsidRPr="00CE4E8C">
        <w:drawing>
          <wp:inline distT="0" distB="0" distL="0" distR="0" wp14:anchorId="2B8F95C3" wp14:editId="75AF43CD">
            <wp:extent cx="5943600" cy="2806065"/>
            <wp:effectExtent l="0" t="0" r="0" b="0"/>
            <wp:docPr id="2083472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47227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4E4EC" w14:textId="77777777" w:rsidR="00CE4E8C" w:rsidRPr="00CE4E8C" w:rsidRDefault="00CE4E8C" w:rsidP="00CE4E8C"/>
    <w:p w14:paraId="36CD1B61" w14:textId="77777777" w:rsidR="0080149C" w:rsidRDefault="0080149C" w:rsidP="00B131EE"/>
    <w:p w14:paraId="0AB97D5B" w14:textId="17315E5E" w:rsidR="004428E5" w:rsidRDefault="004428E5" w:rsidP="004428E5">
      <w:pPr>
        <w:pStyle w:val="Heading3"/>
      </w:pPr>
      <w:r>
        <w:lastRenderedPageBreak/>
        <w:t>Renderings</w:t>
      </w:r>
    </w:p>
    <w:p w14:paraId="3A29046A" w14:textId="3E822AF8" w:rsidR="004428E5" w:rsidRDefault="004428E5" w:rsidP="004428E5">
      <w:pPr>
        <w:pStyle w:val="ListParagraph"/>
        <w:numPr>
          <w:ilvl w:val="0"/>
          <w:numId w:val="29"/>
        </w:numPr>
      </w:pPr>
      <w:r>
        <w:t xml:space="preserve">There are 3 Json Renderings created in the project – </w:t>
      </w:r>
    </w:p>
    <w:p w14:paraId="40A5DC18" w14:textId="6AA1CAF0" w:rsidR="004428E5" w:rsidRDefault="004428E5" w:rsidP="004428E5">
      <w:pPr>
        <w:pStyle w:val="ListParagraph"/>
        <w:numPr>
          <w:ilvl w:val="1"/>
          <w:numId w:val="29"/>
        </w:numPr>
      </w:pPr>
      <w:proofErr w:type="spellStart"/>
      <w:r w:rsidRPr="004428E5">
        <w:rPr>
          <w:b/>
          <w:bCs/>
        </w:rPr>
        <w:t>ContantCallOutWithSlider</w:t>
      </w:r>
      <w:proofErr w:type="spellEnd"/>
      <w:r>
        <w:t xml:space="preserve"> – Showing static content on the website, want to make sure Tailwind is working fine</w:t>
      </w:r>
    </w:p>
    <w:p w14:paraId="5D92B886" w14:textId="1C7ECF2D" w:rsidR="004428E5" w:rsidRDefault="004428E5" w:rsidP="004428E5">
      <w:pPr>
        <w:pStyle w:val="ListParagraph"/>
        <w:numPr>
          <w:ilvl w:val="1"/>
          <w:numId w:val="29"/>
        </w:numPr>
      </w:pPr>
      <w:r w:rsidRPr="004428E5">
        <w:rPr>
          <w:b/>
          <w:bCs/>
        </w:rPr>
        <w:t>Header</w:t>
      </w:r>
      <w:r>
        <w:t xml:space="preserve"> – </w:t>
      </w:r>
      <w:proofErr w:type="spellStart"/>
      <w:r>
        <w:t>Datasource</w:t>
      </w:r>
      <w:proofErr w:type="spellEnd"/>
      <w:r>
        <w:t xml:space="preserve"> driven component</w:t>
      </w:r>
    </w:p>
    <w:p w14:paraId="45AAAA33" w14:textId="499F78DC" w:rsidR="004428E5" w:rsidRDefault="004428E5" w:rsidP="004428E5">
      <w:pPr>
        <w:pStyle w:val="ListParagraph"/>
        <w:numPr>
          <w:ilvl w:val="2"/>
          <w:numId w:val="29"/>
        </w:numPr>
      </w:pPr>
      <w:proofErr w:type="spellStart"/>
      <w:r>
        <w:t>Datasource</w:t>
      </w:r>
      <w:proofErr w:type="spellEnd"/>
      <w:r>
        <w:t xml:space="preserve"> Location and </w:t>
      </w:r>
      <w:proofErr w:type="spellStart"/>
      <w:r>
        <w:t>Datasource</w:t>
      </w:r>
      <w:proofErr w:type="spellEnd"/>
      <w:r>
        <w:t xml:space="preserve"> template is set on the component</w:t>
      </w:r>
    </w:p>
    <w:p w14:paraId="5ACA4231" w14:textId="6BE08714" w:rsidR="004428E5" w:rsidRPr="004428E5" w:rsidRDefault="004428E5" w:rsidP="004428E5">
      <w:pPr>
        <w:pStyle w:val="ListParagraph"/>
        <w:numPr>
          <w:ilvl w:val="1"/>
          <w:numId w:val="29"/>
        </w:numPr>
        <w:rPr>
          <w:b/>
          <w:bCs/>
        </w:rPr>
      </w:pPr>
      <w:proofErr w:type="spellStart"/>
      <w:r w:rsidRPr="004428E5">
        <w:rPr>
          <w:b/>
          <w:bCs/>
        </w:rPr>
        <w:t>JssNextForm</w:t>
      </w:r>
      <w:proofErr w:type="spellEnd"/>
      <w:r>
        <w:rPr>
          <w:b/>
          <w:bCs/>
        </w:rPr>
        <w:t xml:space="preserve"> </w:t>
      </w:r>
      <w:r>
        <w:t>– rendering for Sitecore forms</w:t>
      </w:r>
    </w:p>
    <w:p w14:paraId="23530A51" w14:textId="77777777" w:rsidR="004428E5" w:rsidRDefault="004428E5" w:rsidP="004428E5">
      <w:pPr>
        <w:pStyle w:val="ListParagraph"/>
        <w:numPr>
          <w:ilvl w:val="2"/>
          <w:numId w:val="29"/>
        </w:numPr>
      </w:pPr>
      <w:proofErr w:type="spellStart"/>
      <w:r>
        <w:t>Datasource</w:t>
      </w:r>
      <w:proofErr w:type="spellEnd"/>
      <w:r>
        <w:t xml:space="preserve"> Location and </w:t>
      </w:r>
      <w:proofErr w:type="spellStart"/>
      <w:r>
        <w:t>Datasource</w:t>
      </w:r>
      <w:proofErr w:type="spellEnd"/>
      <w:r>
        <w:t xml:space="preserve"> template is set on the component</w:t>
      </w:r>
    </w:p>
    <w:p w14:paraId="7BEC1B4F" w14:textId="68E7E542" w:rsidR="004428E5" w:rsidRDefault="004428E5" w:rsidP="004428E5">
      <w:pPr>
        <w:pStyle w:val="ListParagraph"/>
        <w:ind w:left="2520"/>
        <w:rPr>
          <w:b/>
          <w:bCs/>
        </w:rPr>
      </w:pPr>
    </w:p>
    <w:p w14:paraId="776E8378" w14:textId="2B116A4D" w:rsidR="004428E5" w:rsidRDefault="00301F55" w:rsidP="004428E5">
      <w:pPr>
        <w:pStyle w:val="ListParagraph"/>
        <w:rPr>
          <w:b/>
          <w:bCs/>
        </w:rPr>
      </w:pPr>
      <w:r w:rsidRPr="00301F55">
        <w:rPr>
          <w:b/>
          <w:bCs/>
        </w:rPr>
        <w:drawing>
          <wp:inline distT="0" distB="0" distL="0" distR="0" wp14:anchorId="5627CF42" wp14:editId="2C694F65">
            <wp:extent cx="5327374" cy="2883953"/>
            <wp:effectExtent l="0" t="0" r="6985" b="0"/>
            <wp:docPr id="8242598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25980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35333" cy="288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E98FB" w14:textId="0FA36AF1" w:rsidR="00301F55" w:rsidRDefault="00301F55" w:rsidP="00301F55">
      <w:pPr>
        <w:ind w:left="0"/>
        <w:rPr>
          <w:b/>
          <w:bCs/>
        </w:rPr>
      </w:pPr>
    </w:p>
    <w:p w14:paraId="38B56CC1" w14:textId="34F1B073" w:rsidR="00301F55" w:rsidRDefault="00301F55" w:rsidP="00301F55">
      <w:pPr>
        <w:pStyle w:val="Heading3"/>
      </w:pPr>
      <w:r w:rsidRPr="00301F55">
        <w:t>Forms</w:t>
      </w:r>
    </w:p>
    <w:p w14:paraId="3424A0C8" w14:textId="089B4EC8" w:rsidR="00301F55" w:rsidRDefault="00301F55" w:rsidP="00301F55">
      <w:pPr>
        <w:pStyle w:val="ListParagraph"/>
        <w:numPr>
          <w:ilvl w:val="0"/>
          <w:numId w:val="29"/>
        </w:numPr>
      </w:pPr>
      <w:r>
        <w:t xml:space="preserve">Content form is created under the forms section – </w:t>
      </w:r>
    </w:p>
    <w:p w14:paraId="1C44CF22" w14:textId="77777777" w:rsidR="00301F55" w:rsidRDefault="00301F55" w:rsidP="00301F55">
      <w:pPr>
        <w:pStyle w:val="ListParagraph"/>
        <w:ind w:left="1080"/>
      </w:pPr>
    </w:p>
    <w:p w14:paraId="6AC90DB8" w14:textId="7BF53CFA" w:rsidR="00301F55" w:rsidRDefault="00301F55" w:rsidP="00301F55">
      <w:pPr>
        <w:pStyle w:val="ListParagraph"/>
        <w:ind w:left="1080"/>
      </w:pPr>
      <w:r w:rsidRPr="00301F55">
        <w:drawing>
          <wp:inline distT="0" distB="0" distL="0" distR="0" wp14:anchorId="0A314161" wp14:editId="21BCE8A5">
            <wp:extent cx="5943600" cy="2113280"/>
            <wp:effectExtent l="0" t="0" r="0" b="1270"/>
            <wp:docPr id="13824707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47071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56ABE" w14:textId="77777777" w:rsidR="00301F55" w:rsidRDefault="00301F55" w:rsidP="00301F55">
      <w:pPr>
        <w:pStyle w:val="ListParagraph"/>
        <w:ind w:left="1080"/>
      </w:pPr>
    </w:p>
    <w:p w14:paraId="16BF0A88" w14:textId="409F5A18" w:rsidR="00301F55" w:rsidRDefault="00301F55" w:rsidP="00301F55">
      <w:pPr>
        <w:pStyle w:val="Heading3"/>
      </w:pPr>
      <w:r>
        <w:t>Content</w:t>
      </w:r>
    </w:p>
    <w:p w14:paraId="24601E69" w14:textId="05D00D17" w:rsidR="00301F55" w:rsidRDefault="00301F55" w:rsidP="00301F55">
      <w:pPr>
        <w:pStyle w:val="ListParagraph"/>
        <w:numPr>
          <w:ilvl w:val="0"/>
          <w:numId w:val="29"/>
        </w:numPr>
      </w:pPr>
      <w:r>
        <w:t xml:space="preserve">There are two websites created under the headless tenant- </w:t>
      </w:r>
    </w:p>
    <w:p w14:paraId="2FE360ED" w14:textId="63CDF8AB" w:rsidR="00301F55" w:rsidRDefault="00301F55" w:rsidP="00301F55">
      <w:pPr>
        <w:pStyle w:val="ListParagraph"/>
        <w:ind w:left="1080"/>
      </w:pPr>
      <w:r w:rsidRPr="00301F55">
        <w:lastRenderedPageBreak/>
        <w:drawing>
          <wp:inline distT="0" distB="0" distL="0" distR="0" wp14:anchorId="6FC9B70C" wp14:editId="6E323636">
            <wp:extent cx="5943600" cy="2340610"/>
            <wp:effectExtent l="0" t="0" r="0" b="2540"/>
            <wp:docPr id="9345526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55264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9B06F" w14:textId="77777777" w:rsidR="00301F55" w:rsidRDefault="00301F55" w:rsidP="00301F55">
      <w:pPr>
        <w:pStyle w:val="ListParagraph"/>
        <w:ind w:left="1080"/>
      </w:pPr>
    </w:p>
    <w:p w14:paraId="7492AAB8" w14:textId="0B7A6F25" w:rsidR="00301F55" w:rsidRDefault="00301F55" w:rsidP="00301F55">
      <w:pPr>
        <w:pStyle w:val="ListParagraph"/>
        <w:numPr>
          <w:ilvl w:val="0"/>
          <w:numId w:val="29"/>
        </w:numPr>
      </w:pPr>
      <w:r>
        <w:t xml:space="preserve">Presentation is set on the home page of </w:t>
      </w:r>
      <w:proofErr w:type="spellStart"/>
      <w:r>
        <w:t>vmldemo</w:t>
      </w:r>
      <w:proofErr w:type="spellEnd"/>
      <w:r>
        <w:t xml:space="preserve"> website</w:t>
      </w:r>
    </w:p>
    <w:p w14:paraId="5F2F897F" w14:textId="719DB5F3" w:rsidR="00301F55" w:rsidRDefault="00301F55" w:rsidP="00301F55">
      <w:pPr>
        <w:pStyle w:val="ListParagraph"/>
        <w:numPr>
          <w:ilvl w:val="1"/>
          <w:numId w:val="29"/>
        </w:numPr>
      </w:pPr>
      <w:r>
        <w:t>Please use preview option to view the page</w:t>
      </w:r>
      <w:r>
        <w:br/>
      </w:r>
    </w:p>
    <w:p w14:paraId="28C8C965" w14:textId="4F8A1B96" w:rsidR="00AE3D18" w:rsidRDefault="00AE3D18" w:rsidP="00AE3D18">
      <w:pPr>
        <w:pStyle w:val="Heading2"/>
      </w:pPr>
      <w:r>
        <w:t>Frontend Solution Structure</w:t>
      </w:r>
    </w:p>
    <w:p w14:paraId="69D4BCF8" w14:textId="6454DFC2" w:rsidR="00F8646C" w:rsidRDefault="00301F55" w:rsidP="00F8646C">
      <w:r>
        <w:t xml:space="preserve">For renderings in Sitecore three </w:t>
      </w:r>
      <w:proofErr w:type="spellStart"/>
      <w:r>
        <w:t>NextJs</w:t>
      </w:r>
      <w:proofErr w:type="spellEnd"/>
      <w:r>
        <w:t xml:space="preserve"> components are created in the FED solution – </w:t>
      </w:r>
    </w:p>
    <w:p w14:paraId="7FD5FC4A" w14:textId="67AF5AFB" w:rsidR="00301F55" w:rsidRDefault="00301F55" w:rsidP="00F8646C">
      <w:r w:rsidRPr="00301F55">
        <w:drawing>
          <wp:inline distT="0" distB="0" distL="0" distR="0" wp14:anchorId="4D424293" wp14:editId="75E40BD7">
            <wp:extent cx="2731372" cy="3768919"/>
            <wp:effectExtent l="0" t="0" r="0" b="3175"/>
            <wp:docPr id="7158421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84217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36195" cy="377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D8DDE" w14:textId="77777777" w:rsidR="00301F55" w:rsidRDefault="00301F55" w:rsidP="00F8646C"/>
    <w:p w14:paraId="32C69580" w14:textId="4D452B5F" w:rsidR="00D96518" w:rsidRDefault="00301F55" w:rsidP="00301F55">
      <w:r>
        <w:t>FED project location is “</w:t>
      </w:r>
      <w:r w:rsidRPr="00301F55">
        <w:t>\</w:t>
      </w:r>
      <w:proofErr w:type="spellStart"/>
      <w:r w:rsidRPr="00301F55">
        <w:t>src</w:t>
      </w:r>
      <w:proofErr w:type="spellEnd"/>
      <w:r w:rsidRPr="00301F55">
        <w:t>\</w:t>
      </w:r>
      <w:proofErr w:type="spellStart"/>
      <w:r w:rsidRPr="00301F55">
        <w:t>vmldemo</w:t>
      </w:r>
      <w:proofErr w:type="spellEnd"/>
      <w:r>
        <w:t>” on the root.</w:t>
      </w:r>
      <w:bookmarkEnd w:id="1"/>
      <w:r w:rsidR="00D96518">
        <w:rPr>
          <w:rFonts w:ascii="Calibri" w:hAnsi="Calibri" w:cs="Calibri"/>
          <w:sz w:val="22"/>
          <w:szCs w:val="22"/>
        </w:rPr>
        <w:t>  </w:t>
      </w:r>
    </w:p>
    <w:p w14:paraId="75C04E80" w14:textId="731457FB" w:rsidR="00D96518" w:rsidRPr="009C0641" w:rsidRDefault="009C0641" w:rsidP="009C0641">
      <w:pPr>
        <w:pStyle w:val="ListParagraph"/>
        <w:numPr>
          <w:ilvl w:val="0"/>
          <w:numId w:val="29"/>
        </w:numPr>
        <w:spacing w:line="276" w:lineRule="auto"/>
        <w:rPr>
          <w:rFonts w:ascii="Georgia" w:eastAsiaTheme="majorEastAsia" w:hAnsi="Georgia" w:cstheme="majorBidi"/>
          <w:bCs/>
          <w:color w:val="50AFC1"/>
          <w:sz w:val="40"/>
          <w:szCs w:val="28"/>
        </w:rPr>
      </w:pPr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lastRenderedPageBreak/>
        <w:t xml:space="preserve">For setup please follow the ReadME.md on the root </w:t>
      </w:r>
    </w:p>
    <w:p w14:paraId="03865FF7" w14:textId="71C3E3B5" w:rsidR="009C0641" w:rsidRPr="009C0641" w:rsidRDefault="009C0641" w:rsidP="009C0641">
      <w:pPr>
        <w:pStyle w:val="ListParagraph"/>
        <w:numPr>
          <w:ilvl w:val="0"/>
          <w:numId w:val="29"/>
        </w:numPr>
        <w:spacing w:line="276" w:lineRule="auto"/>
        <w:rPr>
          <w:rFonts w:ascii="Georgia" w:eastAsiaTheme="majorEastAsia" w:hAnsi="Georgia" w:cstheme="majorBidi"/>
          <w:bCs/>
          <w:color w:val="50AFC1"/>
          <w:sz w:val="40"/>
          <w:szCs w:val="28"/>
        </w:rPr>
      </w:pPr>
      <w:r w:rsidRPr="009C0641">
        <w:rPr>
          <w:rFonts w:ascii="Georgia" w:eastAsiaTheme="majorEastAsia" w:hAnsi="Georgia" w:cstheme="majorBidi"/>
          <w:bCs/>
          <w:color w:val="50AFC1"/>
          <w:sz w:val="40"/>
          <w:szCs w:val="28"/>
        </w:rPr>
        <w:t>Currently there is only one Branch - Main</w:t>
      </w:r>
    </w:p>
    <w:sectPr w:rsidR="009C0641" w:rsidRPr="009C0641" w:rsidSect="005866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9B0D96" w14:textId="77777777" w:rsidR="0080632B" w:rsidRDefault="0080632B" w:rsidP="00DF19F7">
      <w:pPr>
        <w:spacing w:after="0"/>
      </w:pPr>
      <w:r>
        <w:separator/>
      </w:r>
    </w:p>
  </w:endnote>
  <w:endnote w:type="continuationSeparator" w:id="0">
    <w:p w14:paraId="03B145B1" w14:textId="77777777" w:rsidR="0080632B" w:rsidRDefault="0080632B" w:rsidP="00DF19F7">
      <w:pPr>
        <w:spacing w:after="0"/>
      </w:pPr>
      <w:r>
        <w:continuationSeparator/>
      </w:r>
    </w:p>
  </w:endnote>
  <w:endnote w:type="continuationNotice" w:id="1">
    <w:p w14:paraId="0C931F5F" w14:textId="77777777" w:rsidR="0080632B" w:rsidRDefault="0080632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Bauhaus 93">
    <w:panose1 w:val="04030905020B02020C02"/>
    <w:charset w:val="00"/>
    <w:family w:val="decorative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2958A0" w14:textId="7D76EF52" w:rsidR="004211F4" w:rsidRDefault="004211F4">
    <w:pPr>
      <w:pStyle w:val="Footer"/>
    </w:pPr>
    <w:fldSimple w:instr="DOCPROPERTY DOCXDOCID DMS=InterwovenIManage Format=&lt;&lt;NUM&gt;&gt; v&lt;&lt;VER&gt;&gt; PRESERVELOCATION \* MERGEFORMAT">
      <w:r>
        <w:t>8152461 v4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6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648"/>
    </w:tblGrid>
    <w:tr w:rsidR="004211F4" w:rsidRPr="00A30208" w14:paraId="47538620" w14:textId="77777777" w:rsidTr="00E73C4F">
      <w:trPr>
        <w:trHeight w:val="287"/>
      </w:trPr>
      <w:tc>
        <w:tcPr>
          <w:tcW w:w="9648" w:type="dxa"/>
          <w:shd w:val="clear" w:color="auto" w:fill="auto"/>
        </w:tcPr>
        <w:p w14:paraId="2C66B215" w14:textId="202C4473" w:rsidR="004211F4" w:rsidRPr="00586639" w:rsidRDefault="004211F4" w:rsidP="00E46031">
          <w:pPr>
            <w:tabs>
              <w:tab w:val="left" w:pos="4227"/>
            </w:tabs>
            <w:rPr>
              <w:rFonts w:cs="Arial"/>
              <w:sz w:val="16"/>
              <w:szCs w:val="16"/>
            </w:rPr>
          </w:pPr>
          <w:r w:rsidRPr="00586639">
            <w:rPr>
              <w:rFonts w:cs="Arial"/>
              <w:sz w:val="16"/>
              <w:szCs w:val="16"/>
            </w:rPr>
            <w:t xml:space="preserve">Page </w:t>
          </w:r>
          <w:r w:rsidRPr="00586639">
            <w:rPr>
              <w:rFonts w:cs="Arial"/>
              <w:sz w:val="16"/>
              <w:szCs w:val="16"/>
            </w:rPr>
            <w:fldChar w:fldCharType="begin"/>
          </w:r>
          <w:r w:rsidRPr="00586639">
            <w:rPr>
              <w:rFonts w:cs="Arial"/>
              <w:sz w:val="16"/>
              <w:szCs w:val="16"/>
            </w:rPr>
            <w:instrText xml:space="preserve"> PAGE  \* Arabic  \* MERGEFORMAT </w:instrText>
          </w:r>
          <w:r w:rsidRPr="00586639">
            <w:rPr>
              <w:rFonts w:cs="Arial"/>
              <w:sz w:val="16"/>
              <w:szCs w:val="16"/>
            </w:rPr>
            <w:fldChar w:fldCharType="separate"/>
          </w:r>
          <w:r w:rsidR="00BB1818">
            <w:rPr>
              <w:rFonts w:cs="Arial"/>
              <w:noProof/>
              <w:sz w:val="16"/>
              <w:szCs w:val="16"/>
            </w:rPr>
            <w:t>2</w:t>
          </w:r>
          <w:r w:rsidRPr="00586639">
            <w:rPr>
              <w:rFonts w:cs="Arial"/>
              <w:sz w:val="16"/>
              <w:szCs w:val="16"/>
            </w:rPr>
            <w:fldChar w:fldCharType="end"/>
          </w:r>
          <w:r w:rsidRPr="00586639">
            <w:rPr>
              <w:rFonts w:cs="Arial"/>
              <w:sz w:val="16"/>
              <w:szCs w:val="16"/>
            </w:rPr>
            <w:t xml:space="preserve"> of </w:t>
          </w:r>
          <w:r w:rsidRPr="00586639">
            <w:rPr>
              <w:rFonts w:cs="Arial"/>
              <w:sz w:val="16"/>
              <w:szCs w:val="16"/>
            </w:rPr>
            <w:fldChar w:fldCharType="begin"/>
          </w:r>
          <w:r w:rsidRPr="00586639">
            <w:rPr>
              <w:rFonts w:cs="Arial"/>
              <w:sz w:val="16"/>
              <w:szCs w:val="16"/>
            </w:rPr>
            <w:instrText xml:space="preserve"> NUMPAGES  \* Arabic  \* MERGEFORMAT </w:instrText>
          </w:r>
          <w:r w:rsidRPr="00586639">
            <w:rPr>
              <w:rFonts w:cs="Arial"/>
              <w:sz w:val="16"/>
              <w:szCs w:val="16"/>
            </w:rPr>
            <w:fldChar w:fldCharType="separate"/>
          </w:r>
          <w:r w:rsidR="00BB1818">
            <w:rPr>
              <w:rFonts w:cs="Arial"/>
              <w:noProof/>
              <w:sz w:val="16"/>
              <w:szCs w:val="16"/>
            </w:rPr>
            <w:t>12</w:t>
          </w:r>
          <w:r w:rsidRPr="00586639">
            <w:rPr>
              <w:rFonts w:cs="Arial"/>
              <w:sz w:val="16"/>
              <w:szCs w:val="16"/>
            </w:rPr>
            <w:fldChar w:fldCharType="end"/>
          </w:r>
          <w:r w:rsidRPr="00586639">
            <w:rPr>
              <w:rFonts w:cs="Arial"/>
              <w:sz w:val="16"/>
              <w:szCs w:val="16"/>
            </w:rPr>
            <w:t xml:space="preserve">  |  </w:t>
          </w:r>
          <w:r w:rsidR="00CE4E8C">
            <w:rPr>
              <w:rFonts w:cs="Arial"/>
              <w:sz w:val="16"/>
              <w:szCs w:val="16"/>
            </w:rPr>
            <w:t>Assessment purpose</w:t>
          </w:r>
        </w:p>
        <w:p w14:paraId="7ACA8B6B" w14:textId="77777777" w:rsidR="004211F4" w:rsidRPr="00A30208" w:rsidRDefault="004211F4" w:rsidP="00872355">
          <w:pPr>
            <w:jc w:val="right"/>
            <w:rPr>
              <w:sz w:val="16"/>
              <w:szCs w:val="16"/>
            </w:rPr>
          </w:pPr>
        </w:p>
      </w:tc>
    </w:tr>
  </w:tbl>
  <w:p w14:paraId="6A4D5602" w14:textId="0EE009A9" w:rsidR="004211F4" w:rsidRPr="00A30208" w:rsidRDefault="004211F4" w:rsidP="00586639">
    <w:pPr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82C42A" w14:textId="6BF5C483" w:rsidR="004211F4" w:rsidRDefault="004211F4">
    <w:pPr>
      <w:pStyle w:val="Footer"/>
    </w:pPr>
    <w:fldSimple w:instr="DOCPROPERTY DOCXDOCID DMS=InterwovenIManage Format=&lt;&lt;NUM&gt;&gt; v&lt;&lt;VER&gt;&gt; PRESERVELOCATION \* MERGEFORMAT">
      <w:r>
        <w:t>8152461 v4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AB065E" w14:textId="77777777" w:rsidR="0080632B" w:rsidRDefault="0080632B" w:rsidP="00DF19F7">
      <w:pPr>
        <w:spacing w:after="0"/>
      </w:pPr>
      <w:r>
        <w:separator/>
      </w:r>
    </w:p>
  </w:footnote>
  <w:footnote w:type="continuationSeparator" w:id="0">
    <w:p w14:paraId="667C437D" w14:textId="77777777" w:rsidR="0080632B" w:rsidRDefault="0080632B" w:rsidP="00DF19F7">
      <w:pPr>
        <w:spacing w:after="0"/>
      </w:pPr>
      <w:r>
        <w:continuationSeparator/>
      </w:r>
    </w:p>
  </w:footnote>
  <w:footnote w:type="continuationNotice" w:id="1">
    <w:p w14:paraId="5B839914" w14:textId="77777777" w:rsidR="0080632B" w:rsidRDefault="0080632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786" w:type="dxa"/>
      <w:tblInd w:w="-413" w:type="dxa"/>
      <w:tblLayout w:type="fixed"/>
      <w:tblLook w:val="01E0" w:firstRow="1" w:lastRow="1" w:firstColumn="1" w:lastColumn="1" w:noHBand="0" w:noVBand="0"/>
    </w:tblPr>
    <w:tblGrid>
      <w:gridCol w:w="6408"/>
      <w:gridCol w:w="4378"/>
    </w:tblGrid>
    <w:tr w:rsidR="00586639" w:rsidRPr="00F3162C" w14:paraId="13C25A4B" w14:textId="77777777" w:rsidTr="00D01CB4">
      <w:trPr>
        <w:trHeight w:val="360"/>
      </w:trPr>
      <w:tc>
        <w:tcPr>
          <w:tcW w:w="6408" w:type="dxa"/>
        </w:tcPr>
        <w:p w14:paraId="4A2CDB36" w14:textId="15ECDD3B" w:rsidR="00586639" w:rsidRPr="00CE4E8C" w:rsidRDefault="00CE4E8C" w:rsidP="00586639">
          <w:pPr>
            <w:pStyle w:val="Header"/>
            <w:ind w:left="300"/>
            <w:rPr>
              <w:rFonts w:ascii="Bauhaus 93" w:hAnsi="Bauhaus 93"/>
              <w:sz w:val="52"/>
              <w:szCs w:val="52"/>
            </w:rPr>
          </w:pPr>
          <w:r w:rsidRPr="00CE4E8C">
            <w:rPr>
              <w:rFonts w:ascii="Bauhaus 93" w:hAnsi="Bauhaus 93"/>
              <w:noProof/>
              <w:sz w:val="52"/>
              <w:szCs w:val="52"/>
            </w:rPr>
            <w:t>VML DEMO</w:t>
          </w:r>
        </w:p>
      </w:tc>
      <w:tc>
        <w:tcPr>
          <w:tcW w:w="4378" w:type="dxa"/>
        </w:tcPr>
        <w:p w14:paraId="7B8761DD" w14:textId="77777777" w:rsidR="00586639" w:rsidRPr="00F3162C" w:rsidRDefault="00586639" w:rsidP="00D01CB4">
          <w:pPr>
            <w:spacing w:line="360" w:lineRule="atLeast"/>
            <w:ind w:right="-180"/>
            <w:rPr>
              <w:rFonts w:cs="Arial"/>
              <w:color w:val="334059"/>
              <w:w w:val="99"/>
              <w:sz w:val="16"/>
              <w:szCs w:val="16"/>
            </w:rPr>
          </w:pPr>
        </w:p>
      </w:tc>
    </w:tr>
  </w:tbl>
  <w:p w14:paraId="20BD6CB6" w14:textId="1EA136FA" w:rsidR="004211F4" w:rsidRDefault="004211F4" w:rsidP="00E54304">
    <w:pPr>
      <w:pStyle w:val="BodySmall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080" w:type="dxa"/>
      <w:tblLook w:val="04A0" w:firstRow="1" w:lastRow="0" w:firstColumn="1" w:lastColumn="0" w:noHBand="0" w:noVBand="1"/>
    </w:tblPr>
    <w:tblGrid>
      <w:gridCol w:w="5034"/>
      <w:gridCol w:w="5046"/>
    </w:tblGrid>
    <w:tr w:rsidR="004211F4" w14:paraId="18793333" w14:textId="77777777" w:rsidTr="006E5F07">
      <w:trPr>
        <w:trHeight w:val="1152"/>
      </w:trPr>
      <w:tc>
        <w:tcPr>
          <w:tcW w:w="2497" w:type="pct"/>
          <w:tcBorders>
            <w:top w:val="nil"/>
            <w:left w:val="nil"/>
            <w:bottom w:val="nil"/>
            <w:right w:val="nil"/>
          </w:tcBorders>
        </w:tcPr>
        <w:p w14:paraId="0B1639CE" w14:textId="599E235F" w:rsidR="004211F4" w:rsidRDefault="004211F4">
          <w:pPr>
            <w:pStyle w:val="Header"/>
          </w:pPr>
          <w:r>
            <w:rPr>
              <w:noProof/>
            </w:rPr>
            <w:drawing>
              <wp:inline distT="0" distB="0" distL="0" distR="0" wp14:anchorId="22BFDD9D" wp14:editId="35A58B4E">
                <wp:extent cx="2547257" cy="837293"/>
                <wp:effectExtent l="0" t="0" r="0" b="0"/>
                <wp:docPr id="20" name="Picture 2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P_Logo-DIN_RGB_f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7257" cy="8372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03" w:type="pct"/>
          <w:tcBorders>
            <w:top w:val="nil"/>
            <w:left w:val="nil"/>
            <w:bottom w:val="nil"/>
            <w:right w:val="nil"/>
          </w:tcBorders>
        </w:tcPr>
        <w:p w14:paraId="29D809B4" w14:textId="1CE25ECC" w:rsidR="004211F4" w:rsidRPr="009F0054" w:rsidRDefault="004211F4" w:rsidP="00A55AD3">
          <w:pPr>
            <w:jc w:val="right"/>
            <w:rPr>
              <w:highlight w:val="yellow"/>
            </w:rPr>
          </w:pPr>
          <w:r w:rsidRPr="009F0054">
            <w:rPr>
              <w:highlight w:val="yellow"/>
            </w:rPr>
            <w:t xml:space="preserve"> [ADDRESS]</w:t>
          </w:r>
        </w:p>
        <w:p w14:paraId="5FF91634" w14:textId="3A6D2B95" w:rsidR="004211F4" w:rsidRPr="009F0054" w:rsidRDefault="004211F4" w:rsidP="00A55AD3">
          <w:pPr>
            <w:jc w:val="right"/>
            <w:rPr>
              <w:highlight w:val="yellow"/>
            </w:rPr>
          </w:pPr>
          <w:r w:rsidRPr="009F0054">
            <w:rPr>
              <w:highlight w:val="yellow"/>
            </w:rPr>
            <w:t xml:space="preserve">[CITY, </w:t>
          </w:r>
          <w:r w:rsidR="00AA20D4" w:rsidRPr="009F0054">
            <w:rPr>
              <w:highlight w:val="yellow"/>
            </w:rPr>
            <w:t>STATE ZIP</w:t>
          </w:r>
          <w:r w:rsidRPr="009F0054">
            <w:rPr>
              <w:highlight w:val="yellow"/>
            </w:rPr>
            <w:t>]</w:t>
          </w:r>
        </w:p>
        <w:p w14:paraId="6EB45DA3" w14:textId="201C2F41" w:rsidR="004211F4" w:rsidRDefault="004211F4" w:rsidP="00A55AD3">
          <w:pPr>
            <w:jc w:val="right"/>
          </w:pPr>
          <w:r w:rsidRPr="009F0054">
            <w:rPr>
              <w:highlight w:val="yellow"/>
            </w:rPr>
            <w:t>[(123) 456-7890]</w:t>
          </w:r>
        </w:p>
      </w:tc>
    </w:tr>
  </w:tbl>
  <w:p w14:paraId="214D0098" w14:textId="5C43DB11" w:rsidR="004211F4" w:rsidRDefault="004211F4" w:rsidP="00D36D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535E9"/>
    <w:multiLevelType w:val="hybridMultilevel"/>
    <w:tmpl w:val="646CF5DA"/>
    <w:name w:val="SOW Component Heading"/>
    <w:lvl w:ilvl="0" w:tplc="597446D0">
      <w:start w:val="1"/>
      <w:numFmt w:val="decimal"/>
      <w:pStyle w:val="SOWComponentHeading"/>
      <w:lvlText w:val="Component %1: "/>
      <w:lvlJc w:val="left"/>
      <w:pPr>
        <w:ind w:left="2159" w:hanging="360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879" w:hanging="360"/>
      </w:pPr>
    </w:lvl>
    <w:lvl w:ilvl="2" w:tplc="0409001B" w:tentative="1">
      <w:start w:val="1"/>
      <w:numFmt w:val="lowerRoman"/>
      <w:lvlText w:val="%3."/>
      <w:lvlJc w:val="right"/>
      <w:pPr>
        <w:ind w:left="3599" w:hanging="180"/>
      </w:pPr>
    </w:lvl>
    <w:lvl w:ilvl="3" w:tplc="0409000F" w:tentative="1">
      <w:start w:val="1"/>
      <w:numFmt w:val="decimal"/>
      <w:lvlText w:val="%4."/>
      <w:lvlJc w:val="left"/>
      <w:pPr>
        <w:ind w:left="4319" w:hanging="360"/>
      </w:pPr>
    </w:lvl>
    <w:lvl w:ilvl="4" w:tplc="04090019" w:tentative="1">
      <w:start w:val="1"/>
      <w:numFmt w:val="lowerLetter"/>
      <w:lvlText w:val="%5."/>
      <w:lvlJc w:val="left"/>
      <w:pPr>
        <w:ind w:left="5039" w:hanging="360"/>
      </w:pPr>
    </w:lvl>
    <w:lvl w:ilvl="5" w:tplc="0409001B" w:tentative="1">
      <w:start w:val="1"/>
      <w:numFmt w:val="lowerRoman"/>
      <w:lvlText w:val="%6."/>
      <w:lvlJc w:val="right"/>
      <w:pPr>
        <w:ind w:left="5759" w:hanging="180"/>
      </w:pPr>
    </w:lvl>
    <w:lvl w:ilvl="6" w:tplc="0409000F" w:tentative="1">
      <w:start w:val="1"/>
      <w:numFmt w:val="decimal"/>
      <w:lvlText w:val="%7."/>
      <w:lvlJc w:val="left"/>
      <w:pPr>
        <w:ind w:left="6479" w:hanging="360"/>
      </w:pPr>
    </w:lvl>
    <w:lvl w:ilvl="7" w:tplc="04090019" w:tentative="1">
      <w:start w:val="1"/>
      <w:numFmt w:val="lowerLetter"/>
      <w:lvlText w:val="%8."/>
      <w:lvlJc w:val="left"/>
      <w:pPr>
        <w:ind w:left="7199" w:hanging="360"/>
      </w:pPr>
    </w:lvl>
    <w:lvl w:ilvl="8" w:tplc="0409001B" w:tentative="1">
      <w:start w:val="1"/>
      <w:numFmt w:val="lowerRoman"/>
      <w:lvlText w:val="%9."/>
      <w:lvlJc w:val="right"/>
      <w:pPr>
        <w:ind w:left="7919" w:hanging="180"/>
      </w:pPr>
    </w:lvl>
  </w:abstractNum>
  <w:abstractNum w:abstractNumId="1" w15:restartNumberingAfterBreak="0">
    <w:nsid w:val="050C3DD4"/>
    <w:multiLevelType w:val="hybridMultilevel"/>
    <w:tmpl w:val="575608C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E1030A"/>
    <w:multiLevelType w:val="multilevel"/>
    <w:tmpl w:val="DD8A6FDC"/>
    <w:styleLink w:val="Headings"/>
    <w:lvl w:ilvl="0">
      <w:start w:val="1"/>
      <w:numFmt w:val="decimal"/>
      <w:pStyle w:val="Heading1"/>
      <w:lvlText w:val="%1.0"/>
      <w:lvlJc w:val="right"/>
      <w:pPr>
        <w:ind w:left="405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righ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righ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0FE27BBA"/>
    <w:multiLevelType w:val="hybridMultilevel"/>
    <w:tmpl w:val="FFFFFFFF"/>
    <w:lvl w:ilvl="0" w:tplc="8FFC3978">
      <w:start w:val="1"/>
      <w:numFmt w:val="decimal"/>
      <w:lvlText w:val="%1."/>
      <w:lvlJc w:val="left"/>
      <w:pPr>
        <w:ind w:left="2160" w:hanging="360"/>
      </w:pPr>
    </w:lvl>
    <w:lvl w:ilvl="1" w:tplc="147E784E">
      <w:start w:val="1"/>
      <w:numFmt w:val="lowerLetter"/>
      <w:lvlText w:val="%2."/>
      <w:lvlJc w:val="left"/>
      <w:pPr>
        <w:ind w:left="2880" w:hanging="360"/>
      </w:pPr>
    </w:lvl>
    <w:lvl w:ilvl="2" w:tplc="E336470C">
      <w:start w:val="1"/>
      <w:numFmt w:val="lowerRoman"/>
      <w:lvlText w:val="%3."/>
      <w:lvlJc w:val="right"/>
      <w:pPr>
        <w:ind w:left="3600" w:hanging="180"/>
      </w:pPr>
    </w:lvl>
    <w:lvl w:ilvl="3" w:tplc="15C23124">
      <w:start w:val="1"/>
      <w:numFmt w:val="decimal"/>
      <w:lvlText w:val="%4."/>
      <w:lvlJc w:val="left"/>
      <w:pPr>
        <w:ind w:left="4320" w:hanging="360"/>
      </w:pPr>
    </w:lvl>
    <w:lvl w:ilvl="4" w:tplc="BFCEF67A">
      <w:start w:val="1"/>
      <w:numFmt w:val="lowerLetter"/>
      <w:lvlText w:val="%5."/>
      <w:lvlJc w:val="left"/>
      <w:pPr>
        <w:ind w:left="5040" w:hanging="360"/>
      </w:pPr>
    </w:lvl>
    <w:lvl w:ilvl="5" w:tplc="3C8880A2">
      <w:start w:val="1"/>
      <w:numFmt w:val="lowerRoman"/>
      <w:lvlText w:val="%6."/>
      <w:lvlJc w:val="right"/>
      <w:pPr>
        <w:ind w:left="5760" w:hanging="180"/>
      </w:pPr>
    </w:lvl>
    <w:lvl w:ilvl="6" w:tplc="3788A856">
      <w:start w:val="1"/>
      <w:numFmt w:val="decimal"/>
      <w:lvlText w:val="%7."/>
      <w:lvlJc w:val="left"/>
      <w:pPr>
        <w:ind w:left="6480" w:hanging="360"/>
      </w:pPr>
    </w:lvl>
    <w:lvl w:ilvl="7" w:tplc="59A47816">
      <w:start w:val="1"/>
      <w:numFmt w:val="lowerLetter"/>
      <w:lvlText w:val="%8."/>
      <w:lvlJc w:val="left"/>
      <w:pPr>
        <w:ind w:left="7200" w:hanging="360"/>
      </w:pPr>
    </w:lvl>
    <w:lvl w:ilvl="8" w:tplc="634E1142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63A58A4"/>
    <w:multiLevelType w:val="hybridMultilevel"/>
    <w:tmpl w:val="BBB80C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C1F0B34"/>
    <w:multiLevelType w:val="hybridMultilevel"/>
    <w:tmpl w:val="DAB85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CA8225A"/>
    <w:multiLevelType w:val="hybridMultilevel"/>
    <w:tmpl w:val="43AEEF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DF1FB3"/>
    <w:multiLevelType w:val="hybridMultilevel"/>
    <w:tmpl w:val="B99C053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7E28EC"/>
    <w:multiLevelType w:val="hybridMultilevel"/>
    <w:tmpl w:val="B9A6C49C"/>
    <w:name w:val="SOW Section Heading"/>
    <w:lvl w:ilvl="0" w:tplc="363E69B8">
      <w:start w:val="1"/>
      <w:numFmt w:val="decimal"/>
      <w:pStyle w:val="SOWSectionHeading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C82E11"/>
    <w:multiLevelType w:val="hybridMultilevel"/>
    <w:tmpl w:val="E796F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BC302C1"/>
    <w:multiLevelType w:val="hybridMultilevel"/>
    <w:tmpl w:val="875E8F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A96967"/>
    <w:multiLevelType w:val="hybridMultilevel"/>
    <w:tmpl w:val="575608C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692319D"/>
    <w:multiLevelType w:val="hybridMultilevel"/>
    <w:tmpl w:val="19E48E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E44032D"/>
    <w:multiLevelType w:val="hybridMultilevel"/>
    <w:tmpl w:val="FB3E17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EE7610E"/>
    <w:multiLevelType w:val="hybridMultilevel"/>
    <w:tmpl w:val="7284B20C"/>
    <w:lvl w:ilvl="0" w:tplc="FFFFFFFF">
      <w:start w:val="1"/>
      <w:numFmt w:val="decimal"/>
      <w:lvlText w:val="%1."/>
      <w:lvlJc w:val="left"/>
      <w:pPr>
        <w:ind w:left="1860" w:hanging="360"/>
      </w:pPr>
    </w:lvl>
    <w:lvl w:ilvl="1" w:tplc="FFFFFFFF" w:tentative="1">
      <w:start w:val="1"/>
      <w:numFmt w:val="lowerLetter"/>
      <w:lvlText w:val="%2."/>
      <w:lvlJc w:val="left"/>
      <w:pPr>
        <w:ind w:left="2220" w:hanging="360"/>
      </w:pPr>
    </w:lvl>
    <w:lvl w:ilvl="2" w:tplc="FFFFFFFF" w:tentative="1">
      <w:start w:val="1"/>
      <w:numFmt w:val="lowerRoman"/>
      <w:lvlText w:val="%3."/>
      <w:lvlJc w:val="right"/>
      <w:pPr>
        <w:ind w:left="2940" w:hanging="180"/>
      </w:pPr>
    </w:lvl>
    <w:lvl w:ilvl="3" w:tplc="FFFFFFFF" w:tentative="1">
      <w:start w:val="1"/>
      <w:numFmt w:val="decimal"/>
      <w:lvlText w:val="%4."/>
      <w:lvlJc w:val="left"/>
      <w:pPr>
        <w:ind w:left="3660" w:hanging="360"/>
      </w:pPr>
    </w:lvl>
    <w:lvl w:ilvl="4" w:tplc="FFFFFFFF" w:tentative="1">
      <w:start w:val="1"/>
      <w:numFmt w:val="lowerLetter"/>
      <w:lvlText w:val="%5."/>
      <w:lvlJc w:val="left"/>
      <w:pPr>
        <w:ind w:left="4380" w:hanging="360"/>
      </w:pPr>
    </w:lvl>
    <w:lvl w:ilvl="5" w:tplc="FFFFFFFF" w:tentative="1">
      <w:start w:val="1"/>
      <w:numFmt w:val="lowerRoman"/>
      <w:lvlText w:val="%6."/>
      <w:lvlJc w:val="right"/>
      <w:pPr>
        <w:ind w:left="5100" w:hanging="180"/>
      </w:pPr>
    </w:lvl>
    <w:lvl w:ilvl="6" w:tplc="FFFFFFFF" w:tentative="1">
      <w:start w:val="1"/>
      <w:numFmt w:val="decimal"/>
      <w:lvlText w:val="%7."/>
      <w:lvlJc w:val="left"/>
      <w:pPr>
        <w:ind w:left="5820" w:hanging="360"/>
      </w:pPr>
    </w:lvl>
    <w:lvl w:ilvl="7" w:tplc="FFFFFFFF" w:tentative="1">
      <w:start w:val="1"/>
      <w:numFmt w:val="lowerLetter"/>
      <w:lvlText w:val="%8."/>
      <w:lvlJc w:val="left"/>
      <w:pPr>
        <w:ind w:left="6540" w:hanging="360"/>
      </w:pPr>
    </w:lvl>
    <w:lvl w:ilvl="8" w:tplc="FFFFFFFF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5" w15:restartNumberingAfterBreak="0">
    <w:nsid w:val="547D0E0F"/>
    <w:multiLevelType w:val="hybridMultilevel"/>
    <w:tmpl w:val="2D52FD3C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9D1906"/>
    <w:multiLevelType w:val="hybridMultilevel"/>
    <w:tmpl w:val="7284B20C"/>
    <w:lvl w:ilvl="0" w:tplc="FFFFFFFF">
      <w:start w:val="1"/>
      <w:numFmt w:val="decimal"/>
      <w:lvlText w:val="%1.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7" w15:restartNumberingAfterBreak="0">
    <w:nsid w:val="5A664D08"/>
    <w:multiLevelType w:val="hybridMultilevel"/>
    <w:tmpl w:val="EE84E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B74A63"/>
    <w:multiLevelType w:val="hybridMultilevel"/>
    <w:tmpl w:val="B32C2718"/>
    <w:name w:val="SOW Tasks/Assumptions"/>
    <w:lvl w:ilvl="0" w:tplc="FFFFFFFF">
      <w:start w:val="1"/>
      <w:numFmt w:val="decimal"/>
      <w:pStyle w:val="OrderedList"/>
      <w:lvlText w:val="%1."/>
      <w:lvlJc w:val="left"/>
      <w:pPr>
        <w:ind w:left="108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944" w:hanging="360"/>
      </w:pPr>
    </w:lvl>
    <w:lvl w:ilvl="2" w:tplc="0409001B">
      <w:start w:val="1"/>
      <w:numFmt w:val="lowerRoman"/>
      <w:lvlText w:val="%3."/>
      <w:lvlJc w:val="right"/>
      <w:pPr>
        <w:ind w:left="2664" w:hanging="180"/>
      </w:pPr>
    </w:lvl>
    <w:lvl w:ilvl="3" w:tplc="0409000F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19" w15:restartNumberingAfterBreak="0">
    <w:nsid w:val="6EF20FFD"/>
    <w:multiLevelType w:val="hybridMultilevel"/>
    <w:tmpl w:val="190C36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F387E37"/>
    <w:multiLevelType w:val="hybridMultilevel"/>
    <w:tmpl w:val="77A8D8D0"/>
    <w:lvl w:ilvl="0" w:tplc="A132A33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F3B0C96"/>
    <w:multiLevelType w:val="hybridMultilevel"/>
    <w:tmpl w:val="84D41F46"/>
    <w:lvl w:ilvl="0" w:tplc="492A47E6">
      <w:start w:val="1"/>
      <w:numFmt w:val="decimal"/>
      <w:pStyle w:val="SOWTasksAssumptions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F740BF9"/>
    <w:multiLevelType w:val="hybridMultilevel"/>
    <w:tmpl w:val="02E43D5C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70E606A1"/>
    <w:multiLevelType w:val="multilevel"/>
    <w:tmpl w:val="DD8A6FDC"/>
    <w:numStyleLink w:val="Headings"/>
  </w:abstractNum>
  <w:abstractNum w:abstractNumId="24" w15:restartNumberingAfterBreak="0">
    <w:nsid w:val="720D23CC"/>
    <w:multiLevelType w:val="hybridMultilevel"/>
    <w:tmpl w:val="CE704E48"/>
    <w:lvl w:ilvl="0" w:tplc="A7001836">
      <w:start w:val="1"/>
      <w:numFmt w:val="decimal"/>
      <w:pStyle w:val="RPSOW-O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57B36EE"/>
    <w:multiLevelType w:val="hybridMultilevel"/>
    <w:tmpl w:val="24D44624"/>
    <w:lvl w:ilvl="0" w:tplc="FFFFFFFF">
      <w:start w:val="1"/>
      <w:numFmt w:val="decimal"/>
      <w:lvlText w:val="%1."/>
      <w:lvlJc w:val="left"/>
      <w:pPr>
        <w:ind w:left="1860" w:hanging="360"/>
      </w:pPr>
    </w:lvl>
    <w:lvl w:ilvl="1" w:tplc="04090019">
      <w:start w:val="1"/>
      <w:numFmt w:val="lowerLetter"/>
      <w:lvlText w:val="%2."/>
      <w:lvlJc w:val="left"/>
      <w:pPr>
        <w:ind w:left="2220" w:hanging="360"/>
      </w:pPr>
    </w:lvl>
    <w:lvl w:ilvl="2" w:tplc="0409001B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6" w15:restartNumberingAfterBreak="0">
    <w:nsid w:val="768939E0"/>
    <w:multiLevelType w:val="hybridMultilevel"/>
    <w:tmpl w:val="0BA868DE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75836CB"/>
    <w:multiLevelType w:val="hybridMultilevel"/>
    <w:tmpl w:val="399225FE"/>
    <w:lvl w:ilvl="0" w:tplc="8FAA1664">
      <w:start w:val="1"/>
      <w:numFmt w:val="decimal"/>
      <w:lvlText w:val="%1"/>
      <w:lvlJc w:val="right"/>
      <w:pPr>
        <w:ind w:left="720" w:hanging="360"/>
      </w:pPr>
      <w:rPr>
        <w:rFonts w:hint="default"/>
      </w:rPr>
    </w:lvl>
    <w:lvl w:ilvl="1" w:tplc="D4A68FF0">
      <w:start w:val="1"/>
      <w:numFmt w:val="decimal"/>
      <w:pStyle w:val="AO-Title"/>
      <w:lvlText w:val="%2"/>
      <w:lvlJc w:val="righ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80A23"/>
    <w:multiLevelType w:val="hybridMultilevel"/>
    <w:tmpl w:val="327294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94659428">
    <w:abstractNumId w:val="3"/>
  </w:num>
  <w:num w:numId="2" w16cid:durableId="1856379959">
    <w:abstractNumId w:val="2"/>
  </w:num>
  <w:num w:numId="3" w16cid:durableId="856312344">
    <w:abstractNumId w:val="23"/>
    <w:lvlOverride w:ilvl="0">
      <w:lvl w:ilvl="0">
        <w:start w:val="1"/>
        <w:numFmt w:val="decimal"/>
        <w:pStyle w:val="Heading1"/>
        <w:lvlText w:val="%1.0"/>
        <w:lvlJc w:val="right"/>
        <w:pPr>
          <w:ind w:left="720" w:hanging="360"/>
        </w:pPr>
        <w:rPr>
          <w:rFonts w:hint="default"/>
          <w:b w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righ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right"/>
        <w:pPr>
          <w:ind w:left="72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4" w16cid:durableId="888803137">
    <w:abstractNumId w:val="21"/>
  </w:num>
  <w:num w:numId="5" w16cid:durableId="1388989160">
    <w:abstractNumId w:val="27"/>
  </w:num>
  <w:num w:numId="6" w16cid:durableId="1040982663">
    <w:abstractNumId w:val="8"/>
  </w:num>
  <w:num w:numId="7" w16cid:durableId="1140879194">
    <w:abstractNumId w:val="0"/>
  </w:num>
  <w:num w:numId="8" w16cid:durableId="647590642">
    <w:abstractNumId w:val="18"/>
  </w:num>
  <w:num w:numId="9" w16cid:durableId="1303802740">
    <w:abstractNumId w:val="24"/>
  </w:num>
  <w:num w:numId="10" w16cid:durableId="1828521737">
    <w:abstractNumId w:val="1"/>
  </w:num>
  <w:num w:numId="11" w16cid:durableId="521625633">
    <w:abstractNumId w:val="4"/>
  </w:num>
  <w:num w:numId="12" w16cid:durableId="1941913020">
    <w:abstractNumId w:val="5"/>
  </w:num>
  <w:num w:numId="13" w16cid:durableId="440339365">
    <w:abstractNumId w:val="17"/>
  </w:num>
  <w:num w:numId="14" w16cid:durableId="1838181357">
    <w:abstractNumId w:val="12"/>
  </w:num>
  <w:num w:numId="15" w16cid:durableId="663360086">
    <w:abstractNumId w:val="9"/>
  </w:num>
  <w:num w:numId="16" w16cid:durableId="1425879823">
    <w:abstractNumId w:val="11"/>
  </w:num>
  <w:num w:numId="17" w16cid:durableId="469051950">
    <w:abstractNumId w:val="15"/>
  </w:num>
  <w:num w:numId="18" w16cid:durableId="424230548">
    <w:abstractNumId w:val="25"/>
  </w:num>
  <w:num w:numId="19" w16cid:durableId="1308901625">
    <w:abstractNumId w:val="16"/>
  </w:num>
  <w:num w:numId="20" w16cid:durableId="592318127">
    <w:abstractNumId w:val="14"/>
  </w:num>
  <w:num w:numId="21" w16cid:durableId="413936848">
    <w:abstractNumId w:val="22"/>
  </w:num>
  <w:num w:numId="22" w16cid:durableId="334767814">
    <w:abstractNumId w:val="13"/>
  </w:num>
  <w:num w:numId="23" w16cid:durableId="965768693">
    <w:abstractNumId w:val="28"/>
  </w:num>
  <w:num w:numId="24" w16cid:durableId="2053992229">
    <w:abstractNumId w:val="10"/>
  </w:num>
  <w:num w:numId="25" w16cid:durableId="576551803">
    <w:abstractNumId w:val="26"/>
  </w:num>
  <w:num w:numId="26" w16cid:durableId="1036543380">
    <w:abstractNumId w:val="6"/>
  </w:num>
  <w:num w:numId="27" w16cid:durableId="354696228">
    <w:abstractNumId w:val="19"/>
  </w:num>
  <w:num w:numId="28" w16cid:durableId="676619157">
    <w:abstractNumId w:val="7"/>
  </w:num>
  <w:num w:numId="29" w16cid:durableId="1202783140">
    <w:abstractNumId w:val="20"/>
  </w:num>
  <w:num w:numId="30" w16cid:durableId="1976139774">
    <w:abstractNumId w:val="23"/>
    <w:lvlOverride w:ilvl="0">
      <w:lvl w:ilvl="0">
        <w:start w:val="1"/>
        <w:numFmt w:val="decimal"/>
        <w:pStyle w:val="Heading1"/>
        <w:lvlText w:val="%1.0"/>
        <w:lvlJc w:val="right"/>
        <w:pPr>
          <w:ind w:left="720" w:hanging="360"/>
        </w:pPr>
        <w:rPr>
          <w:rFonts w:hint="default"/>
          <w:b w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righ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right"/>
        <w:pPr>
          <w:ind w:left="72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31" w16cid:durableId="1500853044">
    <w:abstractNumId w:val="23"/>
    <w:lvlOverride w:ilvl="0">
      <w:lvl w:ilvl="0">
        <w:start w:val="1"/>
        <w:numFmt w:val="decimal"/>
        <w:pStyle w:val="Heading1"/>
        <w:lvlText w:val="%1.0"/>
        <w:lvlJc w:val="right"/>
        <w:pPr>
          <w:ind w:left="720" w:hanging="360"/>
        </w:pPr>
        <w:rPr>
          <w:rFonts w:hint="default"/>
          <w:b w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righ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right"/>
        <w:pPr>
          <w:ind w:left="72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 w:numId="32" w16cid:durableId="766199453">
    <w:abstractNumId w:val="23"/>
    <w:lvlOverride w:ilvl="0">
      <w:lvl w:ilvl="0">
        <w:start w:val="1"/>
        <w:numFmt w:val="decimal"/>
        <w:pStyle w:val="Heading1"/>
        <w:lvlText w:val="%1.0"/>
        <w:lvlJc w:val="right"/>
        <w:pPr>
          <w:ind w:left="720" w:hanging="360"/>
        </w:pPr>
        <w:rPr>
          <w:rFonts w:hint="default"/>
          <w:b w:val="0"/>
        </w:rPr>
      </w:lvl>
    </w:lvlOverride>
    <w:lvlOverride w:ilvl="1">
      <w:lvl w:ilvl="1">
        <w:start w:val="1"/>
        <w:numFmt w:val="decimal"/>
        <w:pStyle w:val="Heading2"/>
        <w:lvlText w:val="%1.%2"/>
        <w:lvlJc w:val="right"/>
        <w:pPr>
          <w:ind w:left="72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1.%2.%3"/>
        <w:lvlJc w:val="right"/>
        <w:pPr>
          <w:ind w:left="720" w:hanging="360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288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6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32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04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576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480" w:hanging="180"/>
        </w:pPr>
        <w:rPr>
          <w:rFonts w:hint="default"/>
        </w:rPr>
      </w:lvl>
    </w:lvlOverride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szS3NDEyNzQ3trBQ0lEKTi0uzszPAykwqgUAaGRJciwAAAA="/>
  </w:docVars>
  <w:rsids>
    <w:rsidRoot w:val="00761B66"/>
    <w:rsid w:val="0000716E"/>
    <w:rsid w:val="000106AB"/>
    <w:rsid w:val="00011F57"/>
    <w:rsid w:val="000128D6"/>
    <w:rsid w:val="00012968"/>
    <w:rsid w:val="00013B64"/>
    <w:rsid w:val="00021215"/>
    <w:rsid w:val="00022F06"/>
    <w:rsid w:val="00024DA1"/>
    <w:rsid w:val="000255ED"/>
    <w:rsid w:val="00027916"/>
    <w:rsid w:val="000309FC"/>
    <w:rsid w:val="000317E1"/>
    <w:rsid w:val="00031F83"/>
    <w:rsid w:val="00034C50"/>
    <w:rsid w:val="00035141"/>
    <w:rsid w:val="00036217"/>
    <w:rsid w:val="00036AEC"/>
    <w:rsid w:val="00043170"/>
    <w:rsid w:val="000452C2"/>
    <w:rsid w:val="00046CAE"/>
    <w:rsid w:val="00047CAD"/>
    <w:rsid w:val="00052B78"/>
    <w:rsid w:val="000545C0"/>
    <w:rsid w:val="000563C6"/>
    <w:rsid w:val="000576DB"/>
    <w:rsid w:val="000576F9"/>
    <w:rsid w:val="00062544"/>
    <w:rsid w:val="000630FC"/>
    <w:rsid w:val="00066264"/>
    <w:rsid w:val="000674EB"/>
    <w:rsid w:val="00070BD8"/>
    <w:rsid w:val="00072192"/>
    <w:rsid w:val="000721CF"/>
    <w:rsid w:val="00072CB0"/>
    <w:rsid w:val="0007457E"/>
    <w:rsid w:val="0007627A"/>
    <w:rsid w:val="000769F2"/>
    <w:rsid w:val="0007705A"/>
    <w:rsid w:val="000771C5"/>
    <w:rsid w:val="00081C49"/>
    <w:rsid w:val="00081D40"/>
    <w:rsid w:val="00082707"/>
    <w:rsid w:val="00083761"/>
    <w:rsid w:val="00085A33"/>
    <w:rsid w:val="000862AC"/>
    <w:rsid w:val="000921C6"/>
    <w:rsid w:val="000A13B1"/>
    <w:rsid w:val="000A3799"/>
    <w:rsid w:val="000A56C4"/>
    <w:rsid w:val="000A61D7"/>
    <w:rsid w:val="000B229E"/>
    <w:rsid w:val="000B2837"/>
    <w:rsid w:val="000B2DDD"/>
    <w:rsid w:val="000B36C1"/>
    <w:rsid w:val="000B391B"/>
    <w:rsid w:val="000B4C52"/>
    <w:rsid w:val="000B58F0"/>
    <w:rsid w:val="000B5FDC"/>
    <w:rsid w:val="000B71F6"/>
    <w:rsid w:val="000D01A6"/>
    <w:rsid w:val="000D0D45"/>
    <w:rsid w:val="000D14C9"/>
    <w:rsid w:val="000D24A9"/>
    <w:rsid w:val="000D2B87"/>
    <w:rsid w:val="000D4AF5"/>
    <w:rsid w:val="000D704D"/>
    <w:rsid w:val="000D7743"/>
    <w:rsid w:val="000E129F"/>
    <w:rsid w:val="000E18B3"/>
    <w:rsid w:val="000E5746"/>
    <w:rsid w:val="000E594C"/>
    <w:rsid w:val="000E5950"/>
    <w:rsid w:val="000E799E"/>
    <w:rsid w:val="000F1F05"/>
    <w:rsid w:val="000F352B"/>
    <w:rsid w:val="000F5AE3"/>
    <w:rsid w:val="000F7E83"/>
    <w:rsid w:val="0010252F"/>
    <w:rsid w:val="00112407"/>
    <w:rsid w:val="0011442E"/>
    <w:rsid w:val="001146A7"/>
    <w:rsid w:val="00115248"/>
    <w:rsid w:val="00115A99"/>
    <w:rsid w:val="00121A85"/>
    <w:rsid w:val="00121FC7"/>
    <w:rsid w:val="00122CCD"/>
    <w:rsid w:val="00124096"/>
    <w:rsid w:val="00124A60"/>
    <w:rsid w:val="001274B3"/>
    <w:rsid w:val="00127BEB"/>
    <w:rsid w:val="00131694"/>
    <w:rsid w:val="00131978"/>
    <w:rsid w:val="00131B2C"/>
    <w:rsid w:val="001329F0"/>
    <w:rsid w:val="00133914"/>
    <w:rsid w:val="001348D3"/>
    <w:rsid w:val="001363BF"/>
    <w:rsid w:val="00136C1D"/>
    <w:rsid w:val="00137610"/>
    <w:rsid w:val="001402DF"/>
    <w:rsid w:val="00140540"/>
    <w:rsid w:val="001479AB"/>
    <w:rsid w:val="00152675"/>
    <w:rsid w:val="00156723"/>
    <w:rsid w:val="00160C5F"/>
    <w:rsid w:val="00161C2B"/>
    <w:rsid w:val="001629C8"/>
    <w:rsid w:val="001630D3"/>
    <w:rsid w:val="00164570"/>
    <w:rsid w:val="00167BFB"/>
    <w:rsid w:val="0017050A"/>
    <w:rsid w:val="00170DFD"/>
    <w:rsid w:val="001729DB"/>
    <w:rsid w:val="00172BB4"/>
    <w:rsid w:val="00173B0A"/>
    <w:rsid w:val="00173C0C"/>
    <w:rsid w:val="00175C87"/>
    <w:rsid w:val="00176EA0"/>
    <w:rsid w:val="001805A9"/>
    <w:rsid w:val="00181E1B"/>
    <w:rsid w:val="001841D3"/>
    <w:rsid w:val="001844D6"/>
    <w:rsid w:val="00193F68"/>
    <w:rsid w:val="001950BE"/>
    <w:rsid w:val="00195F7E"/>
    <w:rsid w:val="00196879"/>
    <w:rsid w:val="00197A3B"/>
    <w:rsid w:val="001A044D"/>
    <w:rsid w:val="001A59DC"/>
    <w:rsid w:val="001A63EB"/>
    <w:rsid w:val="001A6A47"/>
    <w:rsid w:val="001B28E0"/>
    <w:rsid w:val="001B29EE"/>
    <w:rsid w:val="001B2E11"/>
    <w:rsid w:val="001B6D0E"/>
    <w:rsid w:val="001C0058"/>
    <w:rsid w:val="001C0EEC"/>
    <w:rsid w:val="001C115C"/>
    <w:rsid w:val="001C2202"/>
    <w:rsid w:val="001C4D0D"/>
    <w:rsid w:val="001C7AA6"/>
    <w:rsid w:val="001D1285"/>
    <w:rsid w:val="001D2B58"/>
    <w:rsid w:val="001D4897"/>
    <w:rsid w:val="001D6936"/>
    <w:rsid w:val="001E0C91"/>
    <w:rsid w:val="001E0CA3"/>
    <w:rsid w:val="001E0D61"/>
    <w:rsid w:val="001E32B3"/>
    <w:rsid w:val="001E47E9"/>
    <w:rsid w:val="001E4EAB"/>
    <w:rsid w:val="001E600E"/>
    <w:rsid w:val="001E6D90"/>
    <w:rsid w:val="001E7589"/>
    <w:rsid w:val="001F1AE2"/>
    <w:rsid w:val="001F1BB4"/>
    <w:rsid w:val="001F39AC"/>
    <w:rsid w:val="001F4722"/>
    <w:rsid w:val="001F4C1B"/>
    <w:rsid w:val="001F4CE9"/>
    <w:rsid w:val="001F55BC"/>
    <w:rsid w:val="00200CD2"/>
    <w:rsid w:val="00200F05"/>
    <w:rsid w:val="002050D6"/>
    <w:rsid w:val="002051A4"/>
    <w:rsid w:val="00206FAE"/>
    <w:rsid w:val="00211A0D"/>
    <w:rsid w:val="00211F2F"/>
    <w:rsid w:val="0021203E"/>
    <w:rsid w:val="002163CF"/>
    <w:rsid w:val="002221D1"/>
    <w:rsid w:val="00222950"/>
    <w:rsid w:val="00222DD5"/>
    <w:rsid w:val="00226435"/>
    <w:rsid w:val="00234F95"/>
    <w:rsid w:val="002405E0"/>
    <w:rsid w:val="002415BA"/>
    <w:rsid w:val="002431D7"/>
    <w:rsid w:val="002446BA"/>
    <w:rsid w:val="002466A6"/>
    <w:rsid w:val="00247674"/>
    <w:rsid w:val="002476A3"/>
    <w:rsid w:val="002500A3"/>
    <w:rsid w:val="00251E17"/>
    <w:rsid w:val="00252DB2"/>
    <w:rsid w:val="0025368A"/>
    <w:rsid w:val="00253703"/>
    <w:rsid w:val="00253B1E"/>
    <w:rsid w:val="00253E95"/>
    <w:rsid w:val="00255154"/>
    <w:rsid w:val="0025641E"/>
    <w:rsid w:val="00257C61"/>
    <w:rsid w:val="00260DD0"/>
    <w:rsid w:val="00262A76"/>
    <w:rsid w:val="002643DB"/>
    <w:rsid w:val="00265A5B"/>
    <w:rsid w:val="002660A1"/>
    <w:rsid w:val="00270429"/>
    <w:rsid w:val="00271F53"/>
    <w:rsid w:val="00272151"/>
    <w:rsid w:val="002736A8"/>
    <w:rsid w:val="00275033"/>
    <w:rsid w:val="002755C3"/>
    <w:rsid w:val="00275915"/>
    <w:rsid w:val="00275973"/>
    <w:rsid w:val="00275D57"/>
    <w:rsid w:val="002802B6"/>
    <w:rsid w:val="00283569"/>
    <w:rsid w:val="00285AE9"/>
    <w:rsid w:val="00290F06"/>
    <w:rsid w:val="0029147F"/>
    <w:rsid w:val="00297CD2"/>
    <w:rsid w:val="00297E9C"/>
    <w:rsid w:val="002A361B"/>
    <w:rsid w:val="002A7C5E"/>
    <w:rsid w:val="002B0ABC"/>
    <w:rsid w:val="002B42BD"/>
    <w:rsid w:val="002B4FAB"/>
    <w:rsid w:val="002B538E"/>
    <w:rsid w:val="002B7249"/>
    <w:rsid w:val="002C08D7"/>
    <w:rsid w:val="002C2523"/>
    <w:rsid w:val="002C2C4D"/>
    <w:rsid w:val="002C54B4"/>
    <w:rsid w:val="002C5BC2"/>
    <w:rsid w:val="002C6E80"/>
    <w:rsid w:val="002D00FB"/>
    <w:rsid w:val="002D0403"/>
    <w:rsid w:val="002D1410"/>
    <w:rsid w:val="002D40FB"/>
    <w:rsid w:val="002D44DA"/>
    <w:rsid w:val="002D53C1"/>
    <w:rsid w:val="002D54F8"/>
    <w:rsid w:val="002D67F3"/>
    <w:rsid w:val="002E0E40"/>
    <w:rsid w:val="002E2D43"/>
    <w:rsid w:val="002E3449"/>
    <w:rsid w:val="002E389F"/>
    <w:rsid w:val="002E6577"/>
    <w:rsid w:val="002E79ED"/>
    <w:rsid w:val="002F2BD8"/>
    <w:rsid w:val="002F5738"/>
    <w:rsid w:val="002F62D2"/>
    <w:rsid w:val="002F745B"/>
    <w:rsid w:val="003003BC"/>
    <w:rsid w:val="00301CD7"/>
    <w:rsid w:val="00301F55"/>
    <w:rsid w:val="003023E1"/>
    <w:rsid w:val="00302BA8"/>
    <w:rsid w:val="003038B0"/>
    <w:rsid w:val="00307DB8"/>
    <w:rsid w:val="003104B9"/>
    <w:rsid w:val="00313060"/>
    <w:rsid w:val="00314F1D"/>
    <w:rsid w:val="00317A96"/>
    <w:rsid w:val="0032315D"/>
    <w:rsid w:val="003232C9"/>
    <w:rsid w:val="003243F3"/>
    <w:rsid w:val="00326099"/>
    <w:rsid w:val="003269E7"/>
    <w:rsid w:val="003273C0"/>
    <w:rsid w:val="0032751C"/>
    <w:rsid w:val="003276B4"/>
    <w:rsid w:val="0033025C"/>
    <w:rsid w:val="00333106"/>
    <w:rsid w:val="003347B5"/>
    <w:rsid w:val="00334AC3"/>
    <w:rsid w:val="003354E8"/>
    <w:rsid w:val="00337E32"/>
    <w:rsid w:val="0034001F"/>
    <w:rsid w:val="003439ED"/>
    <w:rsid w:val="003452A8"/>
    <w:rsid w:val="003453B0"/>
    <w:rsid w:val="0034598E"/>
    <w:rsid w:val="00345DCB"/>
    <w:rsid w:val="0034793F"/>
    <w:rsid w:val="0035113E"/>
    <w:rsid w:val="00352489"/>
    <w:rsid w:val="003529A5"/>
    <w:rsid w:val="0035604B"/>
    <w:rsid w:val="003639EC"/>
    <w:rsid w:val="0036404C"/>
    <w:rsid w:val="0036454B"/>
    <w:rsid w:val="003648B8"/>
    <w:rsid w:val="00364C23"/>
    <w:rsid w:val="00365108"/>
    <w:rsid w:val="00365843"/>
    <w:rsid w:val="00367D72"/>
    <w:rsid w:val="00371832"/>
    <w:rsid w:val="00371A0D"/>
    <w:rsid w:val="00372562"/>
    <w:rsid w:val="00372FD3"/>
    <w:rsid w:val="00373624"/>
    <w:rsid w:val="00377222"/>
    <w:rsid w:val="0037725D"/>
    <w:rsid w:val="0037757A"/>
    <w:rsid w:val="00377586"/>
    <w:rsid w:val="003801B8"/>
    <w:rsid w:val="00380269"/>
    <w:rsid w:val="003821B4"/>
    <w:rsid w:val="003837A2"/>
    <w:rsid w:val="00384CA4"/>
    <w:rsid w:val="00385D0C"/>
    <w:rsid w:val="00386347"/>
    <w:rsid w:val="003875AE"/>
    <w:rsid w:val="00390BC2"/>
    <w:rsid w:val="00391462"/>
    <w:rsid w:val="00392B1D"/>
    <w:rsid w:val="00392CCB"/>
    <w:rsid w:val="00393047"/>
    <w:rsid w:val="003946DB"/>
    <w:rsid w:val="00395871"/>
    <w:rsid w:val="00396A3F"/>
    <w:rsid w:val="0039708F"/>
    <w:rsid w:val="003A0101"/>
    <w:rsid w:val="003A2C07"/>
    <w:rsid w:val="003A5E15"/>
    <w:rsid w:val="003A5FE9"/>
    <w:rsid w:val="003A7A5B"/>
    <w:rsid w:val="003A7F5E"/>
    <w:rsid w:val="003B041E"/>
    <w:rsid w:val="003B2991"/>
    <w:rsid w:val="003B5537"/>
    <w:rsid w:val="003B5A63"/>
    <w:rsid w:val="003B690A"/>
    <w:rsid w:val="003B6E5A"/>
    <w:rsid w:val="003B6ECB"/>
    <w:rsid w:val="003C0456"/>
    <w:rsid w:val="003C173F"/>
    <w:rsid w:val="003C3ABD"/>
    <w:rsid w:val="003C7748"/>
    <w:rsid w:val="003C7836"/>
    <w:rsid w:val="003D049A"/>
    <w:rsid w:val="003D1480"/>
    <w:rsid w:val="003D1AA5"/>
    <w:rsid w:val="003D4793"/>
    <w:rsid w:val="003E0576"/>
    <w:rsid w:val="003E2949"/>
    <w:rsid w:val="003E3C76"/>
    <w:rsid w:val="003E44A2"/>
    <w:rsid w:val="003E712C"/>
    <w:rsid w:val="003F131E"/>
    <w:rsid w:val="003F4705"/>
    <w:rsid w:val="003F47FB"/>
    <w:rsid w:val="003F5E54"/>
    <w:rsid w:val="003F7800"/>
    <w:rsid w:val="003F7FC9"/>
    <w:rsid w:val="00400A46"/>
    <w:rsid w:val="004012D6"/>
    <w:rsid w:val="0040161A"/>
    <w:rsid w:val="00401DA9"/>
    <w:rsid w:val="00404E56"/>
    <w:rsid w:val="004062C9"/>
    <w:rsid w:val="00406DE4"/>
    <w:rsid w:val="00410CE7"/>
    <w:rsid w:val="004120BC"/>
    <w:rsid w:val="004151D1"/>
    <w:rsid w:val="00415A0C"/>
    <w:rsid w:val="00416CC9"/>
    <w:rsid w:val="00417054"/>
    <w:rsid w:val="004211F4"/>
    <w:rsid w:val="004221B5"/>
    <w:rsid w:val="00422C72"/>
    <w:rsid w:val="0042332C"/>
    <w:rsid w:val="0042462C"/>
    <w:rsid w:val="00427288"/>
    <w:rsid w:val="00427855"/>
    <w:rsid w:val="00430800"/>
    <w:rsid w:val="00430B89"/>
    <w:rsid w:val="004321B4"/>
    <w:rsid w:val="004352AD"/>
    <w:rsid w:val="004376B2"/>
    <w:rsid w:val="00437B40"/>
    <w:rsid w:val="00437E41"/>
    <w:rsid w:val="00440FAC"/>
    <w:rsid w:val="00441E6B"/>
    <w:rsid w:val="004428E5"/>
    <w:rsid w:val="004434A2"/>
    <w:rsid w:val="004437E5"/>
    <w:rsid w:val="00443A56"/>
    <w:rsid w:val="00443B1C"/>
    <w:rsid w:val="004444FA"/>
    <w:rsid w:val="00444D6C"/>
    <w:rsid w:val="00445CF0"/>
    <w:rsid w:val="004461EA"/>
    <w:rsid w:val="00446935"/>
    <w:rsid w:val="00446FE6"/>
    <w:rsid w:val="004478A3"/>
    <w:rsid w:val="00447B92"/>
    <w:rsid w:val="0045020B"/>
    <w:rsid w:val="00453264"/>
    <w:rsid w:val="00454952"/>
    <w:rsid w:val="00455D83"/>
    <w:rsid w:val="0045640C"/>
    <w:rsid w:val="00456651"/>
    <w:rsid w:val="00457B54"/>
    <w:rsid w:val="00460CDD"/>
    <w:rsid w:val="004630F9"/>
    <w:rsid w:val="00464230"/>
    <w:rsid w:val="00466285"/>
    <w:rsid w:val="004663EE"/>
    <w:rsid w:val="004666A2"/>
    <w:rsid w:val="004704C9"/>
    <w:rsid w:val="00470BFA"/>
    <w:rsid w:val="00473EB2"/>
    <w:rsid w:val="00475393"/>
    <w:rsid w:val="00475514"/>
    <w:rsid w:val="00475C62"/>
    <w:rsid w:val="004765CD"/>
    <w:rsid w:val="00477551"/>
    <w:rsid w:val="00482526"/>
    <w:rsid w:val="00482787"/>
    <w:rsid w:val="00483266"/>
    <w:rsid w:val="004867FD"/>
    <w:rsid w:val="00490B4D"/>
    <w:rsid w:val="00491F19"/>
    <w:rsid w:val="00492044"/>
    <w:rsid w:val="004932AE"/>
    <w:rsid w:val="0049453B"/>
    <w:rsid w:val="00494ACA"/>
    <w:rsid w:val="00494D80"/>
    <w:rsid w:val="00495B8A"/>
    <w:rsid w:val="00495D35"/>
    <w:rsid w:val="004960FE"/>
    <w:rsid w:val="004A0D5C"/>
    <w:rsid w:val="004A3264"/>
    <w:rsid w:val="004A336A"/>
    <w:rsid w:val="004A3F9F"/>
    <w:rsid w:val="004A47A1"/>
    <w:rsid w:val="004A48CE"/>
    <w:rsid w:val="004B12A6"/>
    <w:rsid w:val="004B199F"/>
    <w:rsid w:val="004B5A13"/>
    <w:rsid w:val="004B6F39"/>
    <w:rsid w:val="004B72F7"/>
    <w:rsid w:val="004B7620"/>
    <w:rsid w:val="004B7D2B"/>
    <w:rsid w:val="004C2594"/>
    <w:rsid w:val="004C650D"/>
    <w:rsid w:val="004C6E28"/>
    <w:rsid w:val="004D2B1B"/>
    <w:rsid w:val="004D361D"/>
    <w:rsid w:val="004D3BE1"/>
    <w:rsid w:val="004D6A2B"/>
    <w:rsid w:val="004E14A5"/>
    <w:rsid w:val="004E1874"/>
    <w:rsid w:val="004E2089"/>
    <w:rsid w:val="004E34A7"/>
    <w:rsid w:val="004E4967"/>
    <w:rsid w:val="004E4DF3"/>
    <w:rsid w:val="004E4E51"/>
    <w:rsid w:val="004E50DD"/>
    <w:rsid w:val="004E5B75"/>
    <w:rsid w:val="004E79F0"/>
    <w:rsid w:val="004E7C88"/>
    <w:rsid w:val="004F0F5B"/>
    <w:rsid w:val="004F1AAA"/>
    <w:rsid w:val="004F1ABE"/>
    <w:rsid w:val="00500C6D"/>
    <w:rsid w:val="00505E92"/>
    <w:rsid w:val="00510B82"/>
    <w:rsid w:val="0051246D"/>
    <w:rsid w:val="00514E1B"/>
    <w:rsid w:val="00515ADA"/>
    <w:rsid w:val="0051723A"/>
    <w:rsid w:val="00517D4E"/>
    <w:rsid w:val="00520A38"/>
    <w:rsid w:val="0052219E"/>
    <w:rsid w:val="00522584"/>
    <w:rsid w:val="00523833"/>
    <w:rsid w:val="00525B1B"/>
    <w:rsid w:val="00530232"/>
    <w:rsid w:val="00533593"/>
    <w:rsid w:val="00534DD8"/>
    <w:rsid w:val="0053518B"/>
    <w:rsid w:val="00535CF3"/>
    <w:rsid w:val="00535E2E"/>
    <w:rsid w:val="00541832"/>
    <w:rsid w:val="00541C93"/>
    <w:rsid w:val="0054222A"/>
    <w:rsid w:val="00544D2A"/>
    <w:rsid w:val="0054570A"/>
    <w:rsid w:val="0054602A"/>
    <w:rsid w:val="00547770"/>
    <w:rsid w:val="00547C24"/>
    <w:rsid w:val="00547DFC"/>
    <w:rsid w:val="00547E0F"/>
    <w:rsid w:val="00551EEB"/>
    <w:rsid w:val="005533F0"/>
    <w:rsid w:val="00556869"/>
    <w:rsid w:val="005639A3"/>
    <w:rsid w:val="00565530"/>
    <w:rsid w:val="005664D2"/>
    <w:rsid w:val="00567F1B"/>
    <w:rsid w:val="00571022"/>
    <w:rsid w:val="00571D63"/>
    <w:rsid w:val="00572E23"/>
    <w:rsid w:val="005730E9"/>
    <w:rsid w:val="005740EF"/>
    <w:rsid w:val="00576148"/>
    <w:rsid w:val="00576353"/>
    <w:rsid w:val="00576EBD"/>
    <w:rsid w:val="005813F8"/>
    <w:rsid w:val="0058272C"/>
    <w:rsid w:val="00582CC2"/>
    <w:rsid w:val="00584689"/>
    <w:rsid w:val="00585D06"/>
    <w:rsid w:val="00586639"/>
    <w:rsid w:val="0058723B"/>
    <w:rsid w:val="005875A1"/>
    <w:rsid w:val="00591AF0"/>
    <w:rsid w:val="0059250C"/>
    <w:rsid w:val="005948B1"/>
    <w:rsid w:val="00596E52"/>
    <w:rsid w:val="00596F66"/>
    <w:rsid w:val="005971F0"/>
    <w:rsid w:val="005A047E"/>
    <w:rsid w:val="005A0945"/>
    <w:rsid w:val="005A0E9E"/>
    <w:rsid w:val="005A0EF5"/>
    <w:rsid w:val="005A29A2"/>
    <w:rsid w:val="005A3F44"/>
    <w:rsid w:val="005A44EF"/>
    <w:rsid w:val="005B0BB0"/>
    <w:rsid w:val="005B19BE"/>
    <w:rsid w:val="005B2E94"/>
    <w:rsid w:val="005B3139"/>
    <w:rsid w:val="005B3209"/>
    <w:rsid w:val="005B32FC"/>
    <w:rsid w:val="005B44E2"/>
    <w:rsid w:val="005B6DF8"/>
    <w:rsid w:val="005B6FE2"/>
    <w:rsid w:val="005B75C5"/>
    <w:rsid w:val="005B7F35"/>
    <w:rsid w:val="005C06C5"/>
    <w:rsid w:val="005C1C67"/>
    <w:rsid w:val="005C370D"/>
    <w:rsid w:val="005D09C5"/>
    <w:rsid w:val="005D15BE"/>
    <w:rsid w:val="005D6E9E"/>
    <w:rsid w:val="005E500C"/>
    <w:rsid w:val="005E5B28"/>
    <w:rsid w:val="005E63E1"/>
    <w:rsid w:val="005E6A58"/>
    <w:rsid w:val="005E7001"/>
    <w:rsid w:val="005F4918"/>
    <w:rsid w:val="005F55BF"/>
    <w:rsid w:val="005F5F7B"/>
    <w:rsid w:val="00600C76"/>
    <w:rsid w:val="00601EB3"/>
    <w:rsid w:val="00602155"/>
    <w:rsid w:val="00602FE8"/>
    <w:rsid w:val="00606E5F"/>
    <w:rsid w:val="00607005"/>
    <w:rsid w:val="006073C2"/>
    <w:rsid w:val="00610DA7"/>
    <w:rsid w:val="00611690"/>
    <w:rsid w:val="006126C0"/>
    <w:rsid w:val="00613752"/>
    <w:rsid w:val="006149E7"/>
    <w:rsid w:val="0061752B"/>
    <w:rsid w:val="006230EA"/>
    <w:rsid w:val="0062333A"/>
    <w:rsid w:val="00623F93"/>
    <w:rsid w:val="0062430A"/>
    <w:rsid w:val="0062496B"/>
    <w:rsid w:val="00624A67"/>
    <w:rsid w:val="006257FD"/>
    <w:rsid w:val="00627FF1"/>
    <w:rsid w:val="00631C32"/>
    <w:rsid w:val="00632446"/>
    <w:rsid w:val="006342E2"/>
    <w:rsid w:val="0063785C"/>
    <w:rsid w:val="00637F56"/>
    <w:rsid w:val="00641F72"/>
    <w:rsid w:val="00642041"/>
    <w:rsid w:val="006445D8"/>
    <w:rsid w:val="00645133"/>
    <w:rsid w:val="00647886"/>
    <w:rsid w:val="0065004D"/>
    <w:rsid w:val="00651D40"/>
    <w:rsid w:val="00652809"/>
    <w:rsid w:val="00652D0B"/>
    <w:rsid w:val="006539EA"/>
    <w:rsid w:val="00656F39"/>
    <w:rsid w:val="00661E42"/>
    <w:rsid w:val="00662726"/>
    <w:rsid w:val="00662CCA"/>
    <w:rsid w:val="00663ADA"/>
    <w:rsid w:val="00663EEA"/>
    <w:rsid w:val="0066751C"/>
    <w:rsid w:val="00671F89"/>
    <w:rsid w:val="0067206C"/>
    <w:rsid w:val="00673391"/>
    <w:rsid w:val="006733DB"/>
    <w:rsid w:val="00673474"/>
    <w:rsid w:val="00674386"/>
    <w:rsid w:val="00674F60"/>
    <w:rsid w:val="00675D00"/>
    <w:rsid w:val="00675F07"/>
    <w:rsid w:val="0068222E"/>
    <w:rsid w:val="00683127"/>
    <w:rsid w:val="00684696"/>
    <w:rsid w:val="0069046B"/>
    <w:rsid w:val="006913AC"/>
    <w:rsid w:val="00691AC7"/>
    <w:rsid w:val="00692F11"/>
    <w:rsid w:val="006961F9"/>
    <w:rsid w:val="0069686E"/>
    <w:rsid w:val="006A0C70"/>
    <w:rsid w:val="006A24AC"/>
    <w:rsid w:val="006A2EC9"/>
    <w:rsid w:val="006A4B7F"/>
    <w:rsid w:val="006A6747"/>
    <w:rsid w:val="006B0141"/>
    <w:rsid w:val="006B12F1"/>
    <w:rsid w:val="006B4353"/>
    <w:rsid w:val="006B45CC"/>
    <w:rsid w:val="006B5B33"/>
    <w:rsid w:val="006B7FAF"/>
    <w:rsid w:val="006C2469"/>
    <w:rsid w:val="006C3876"/>
    <w:rsid w:val="006C495B"/>
    <w:rsid w:val="006C509F"/>
    <w:rsid w:val="006C62A2"/>
    <w:rsid w:val="006C7149"/>
    <w:rsid w:val="006D003D"/>
    <w:rsid w:val="006D2377"/>
    <w:rsid w:val="006D30A4"/>
    <w:rsid w:val="006D41AD"/>
    <w:rsid w:val="006D6950"/>
    <w:rsid w:val="006D7B9E"/>
    <w:rsid w:val="006D7D97"/>
    <w:rsid w:val="006E02B3"/>
    <w:rsid w:val="006E2621"/>
    <w:rsid w:val="006E3EFA"/>
    <w:rsid w:val="006E54F2"/>
    <w:rsid w:val="006E552F"/>
    <w:rsid w:val="006E5F07"/>
    <w:rsid w:val="006E60DD"/>
    <w:rsid w:val="006E6835"/>
    <w:rsid w:val="006E6B7E"/>
    <w:rsid w:val="006E6E95"/>
    <w:rsid w:val="006F1CC1"/>
    <w:rsid w:val="006F1DDD"/>
    <w:rsid w:val="006F3093"/>
    <w:rsid w:val="006F5352"/>
    <w:rsid w:val="006F6D40"/>
    <w:rsid w:val="006F74A0"/>
    <w:rsid w:val="00704DED"/>
    <w:rsid w:val="00705711"/>
    <w:rsid w:val="00705ACF"/>
    <w:rsid w:val="007123F7"/>
    <w:rsid w:val="0071265F"/>
    <w:rsid w:val="00712B27"/>
    <w:rsid w:val="00715135"/>
    <w:rsid w:val="0071596E"/>
    <w:rsid w:val="00715F94"/>
    <w:rsid w:val="007164ED"/>
    <w:rsid w:val="00716F8B"/>
    <w:rsid w:val="00717C9E"/>
    <w:rsid w:val="00720598"/>
    <w:rsid w:val="00721B9D"/>
    <w:rsid w:val="00723C15"/>
    <w:rsid w:val="00730E0C"/>
    <w:rsid w:val="00732C21"/>
    <w:rsid w:val="0073381B"/>
    <w:rsid w:val="007344CF"/>
    <w:rsid w:val="00740682"/>
    <w:rsid w:val="00742987"/>
    <w:rsid w:val="00746148"/>
    <w:rsid w:val="00746A27"/>
    <w:rsid w:val="00751262"/>
    <w:rsid w:val="00751665"/>
    <w:rsid w:val="007527ED"/>
    <w:rsid w:val="00753CA1"/>
    <w:rsid w:val="00754A44"/>
    <w:rsid w:val="0075709E"/>
    <w:rsid w:val="007600F8"/>
    <w:rsid w:val="00760108"/>
    <w:rsid w:val="00760389"/>
    <w:rsid w:val="007610F0"/>
    <w:rsid w:val="0076166C"/>
    <w:rsid w:val="00761B66"/>
    <w:rsid w:val="00763A51"/>
    <w:rsid w:val="00764A61"/>
    <w:rsid w:val="0076698A"/>
    <w:rsid w:val="00767888"/>
    <w:rsid w:val="00771E50"/>
    <w:rsid w:val="00772B9B"/>
    <w:rsid w:val="00772D20"/>
    <w:rsid w:val="00774FA9"/>
    <w:rsid w:val="00776F12"/>
    <w:rsid w:val="00781D7A"/>
    <w:rsid w:val="00783112"/>
    <w:rsid w:val="00785DE5"/>
    <w:rsid w:val="00794991"/>
    <w:rsid w:val="00794F8A"/>
    <w:rsid w:val="007955FB"/>
    <w:rsid w:val="007972FF"/>
    <w:rsid w:val="00797A72"/>
    <w:rsid w:val="007A0D35"/>
    <w:rsid w:val="007A44AD"/>
    <w:rsid w:val="007A6E91"/>
    <w:rsid w:val="007A6FCF"/>
    <w:rsid w:val="007A7189"/>
    <w:rsid w:val="007A7B08"/>
    <w:rsid w:val="007B072F"/>
    <w:rsid w:val="007B15FA"/>
    <w:rsid w:val="007B2A51"/>
    <w:rsid w:val="007B46C7"/>
    <w:rsid w:val="007B48BE"/>
    <w:rsid w:val="007B5C48"/>
    <w:rsid w:val="007C59B2"/>
    <w:rsid w:val="007C637C"/>
    <w:rsid w:val="007C651A"/>
    <w:rsid w:val="007D200B"/>
    <w:rsid w:val="007D28A9"/>
    <w:rsid w:val="007D368C"/>
    <w:rsid w:val="007D462A"/>
    <w:rsid w:val="007E1B51"/>
    <w:rsid w:val="007E37F9"/>
    <w:rsid w:val="007E455A"/>
    <w:rsid w:val="007E50D6"/>
    <w:rsid w:val="007E7F4B"/>
    <w:rsid w:val="007F008F"/>
    <w:rsid w:val="007F0394"/>
    <w:rsid w:val="007F1A8F"/>
    <w:rsid w:val="007F2333"/>
    <w:rsid w:val="007F37C5"/>
    <w:rsid w:val="007F38DD"/>
    <w:rsid w:val="007F40EB"/>
    <w:rsid w:val="00800A26"/>
    <w:rsid w:val="0080149C"/>
    <w:rsid w:val="00802006"/>
    <w:rsid w:val="0080289A"/>
    <w:rsid w:val="00802950"/>
    <w:rsid w:val="008033C2"/>
    <w:rsid w:val="0080393A"/>
    <w:rsid w:val="008045B9"/>
    <w:rsid w:val="00804B4F"/>
    <w:rsid w:val="0080632B"/>
    <w:rsid w:val="00806E47"/>
    <w:rsid w:val="00807430"/>
    <w:rsid w:val="0081014C"/>
    <w:rsid w:val="0081140D"/>
    <w:rsid w:val="008131B3"/>
    <w:rsid w:val="00813D4D"/>
    <w:rsid w:val="00814110"/>
    <w:rsid w:val="00815F30"/>
    <w:rsid w:val="00816AD3"/>
    <w:rsid w:val="0082023C"/>
    <w:rsid w:val="00821A65"/>
    <w:rsid w:val="00822129"/>
    <w:rsid w:val="0082275C"/>
    <w:rsid w:val="008235D3"/>
    <w:rsid w:val="0082382E"/>
    <w:rsid w:val="00823DF0"/>
    <w:rsid w:val="00825A37"/>
    <w:rsid w:val="00827285"/>
    <w:rsid w:val="008301D1"/>
    <w:rsid w:val="0083068E"/>
    <w:rsid w:val="00830E6B"/>
    <w:rsid w:val="00833341"/>
    <w:rsid w:val="00833ADF"/>
    <w:rsid w:val="00833BFB"/>
    <w:rsid w:val="008345EF"/>
    <w:rsid w:val="00836A3F"/>
    <w:rsid w:val="00837136"/>
    <w:rsid w:val="008427E6"/>
    <w:rsid w:val="00842A85"/>
    <w:rsid w:val="008465BA"/>
    <w:rsid w:val="00847D45"/>
    <w:rsid w:val="0085095A"/>
    <w:rsid w:val="008531F7"/>
    <w:rsid w:val="00854BE1"/>
    <w:rsid w:val="00855D6E"/>
    <w:rsid w:val="0085639F"/>
    <w:rsid w:val="00856FF2"/>
    <w:rsid w:val="00857B0E"/>
    <w:rsid w:val="0086104B"/>
    <w:rsid w:val="00863FB4"/>
    <w:rsid w:val="008640E8"/>
    <w:rsid w:val="008660A3"/>
    <w:rsid w:val="008674A4"/>
    <w:rsid w:val="00867C76"/>
    <w:rsid w:val="00870BE6"/>
    <w:rsid w:val="00871953"/>
    <w:rsid w:val="00872355"/>
    <w:rsid w:val="00874BCA"/>
    <w:rsid w:val="00874EBA"/>
    <w:rsid w:val="008756CE"/>
    <w:rsid w:val="0087594B"/>
    <w:rsid w:val="00875F77"/>
    <w:rsid w:val="008764E8"/>
    <w:rsid w:val="00876D92"/>
    <w:rsid w:val="0088201A"/>
    <w:rsid w:val="00882C6D"/>
    <w:rsid w:val="00883792"/>
    <w:rsid w:val="00883CFE"/>
    <w:rsid w:val="008878D3"/>
    <w:rsid w:val="00893E1C"/>
    <w:rsid w:val="00896665"/>
    <w:rsid w:val="008A1FF3"/>
    <w:rsid w:val="008A2CF2"/>
    <w:rsid w:val="008A3D60"/>
    <w:rsid w:val="008A3F9F"/>
    <w:rsid w:val="008A50BB"/>
    <w:rsid w:val="008B1F55"/>
    <w:rsid w:val="008B7964"/>
    <w:rsid w:val="008B7AE2"/>
    <w:rsid w:val="008C0873"/>
    <w:rsid w:val="008C095E"/>
    <w:rsid w:val="008C0B2F"/>
    <w:rsid w:val="008C3D2F"/>
    <w:rsid w:val="008C49E8"/>
    <w:rsid w:val="008C4D07"/>
    <w:rsid w:val="008C760C"/>
    <w:rsid w:val="008D0E89"/>
    <w:rsid w:val="008D15E8"/>
    <w:rsid w:val="008D1EF9"/>
    <w:rsid w:val="008D28F1"/>
    <w:rsid w:val="008E179B"/>
    <w:rsid w:val="008E19B0"/>
    <w:rsid w:val="008E5014"/>
    <w:rsid w:val="008E769F"/>
    <w:rsid w:val="008F11F8"/>
    <w:rsid w:val="008F4119"/>
    <w:rsid w:val="008F6814"/>
    <w:rsid w:val="008F6D62"/>
    <w:rsid w:val="008F6DB9"/>
    <w:rsid w:val="009002E1"/>
    <w:rsid w:val="0090138B"/>
    <w:rsid w:val="00901509"/>
    <w:rsid w:val="00902EE8"/>
    <w:rsid w:val="00904A59"/>
    <w:rsid w:val="00904C41"/>
    <w:rsid w:val="00906D5B"/>
    <w:rsid w:val="009110E2"/>
    <w:rsid w:val="00912B94"/>
    <w:rsid w:val="00913D58"/>
    <w:rsid w:val="00915556"/>
    <w:rsid w:val="00916196"/>
    <w:rsid w:val="009178CA"/>
    <w:rsid w:val="0092187B"/>
    <w:rsid w:val="009228F8"/>
    <w:rsid w:val="00923824"/>
    <w:rsid w:val="00925147"/>
    <w:rsid w:val="0093070F"/>
    <w:rsid w:val="0093093E"/>
    <w:rsid w:val="00931D79"/>
    <w:rsid w:val="00931F2C"/>
    <w:rsid w:val="009325EF"/>
    <w:rsid w:val="0093358B"/>
    <w:rsid w:val="009343F0"/>
    <w:rsid w:val="00934F02"/>
    <w:rsid w:val="009369C1"/>
    <w:rsid w:val="00940A91"/>
    <w:rsid w:val="0094318C"/>
    <w:rsid w:val="009435D4"/>
    <w:rsid w:val="0094364D"/>
    <w:rsid w:val="009512F2"/>
    <w:rsid w:val="00951D6D"/>
    <w:rsid w:val="009548C8"/>
    <w:rsid w:val="009568C2"/>
    <w:rsid w:val="00961210"/>
    <w:rsid w:val="0096269D"/>
    <w:rsid w:val="00962BD6"/>
    <w:rsid w:val="00963A7E"/>
    <w:rsid w:val="0096416E"/>
    <w:rsid w:val="009658E9"/>
    <w:rsid w:val="00966D6F"/>
    <w:rsid w:val="00966E81"/>
    <w:rsid w:val="00970C4B"/>
    <w:rsid w:val="009716EF"/>
    <w:rsid w:val="00972ABD"/>
    <w:rsid w:val="0097356D"/>
    <w:rsid w:val="009743EC"/>
    <w:rsid w:val="009751D2"/>
    <w:rsid w:val="00975305"/>
    <w:rsid w:val="009822BF"/>
    <w:rsid w:val="00982DA2"/>
    <w:rsid w:val="0098502F"/>
    <w:rsid w:val="00985098"/>
    <w:rsid w:val="009870B2"/>
    <w:rsid w:val="009879BC"/>
    <w:rsid w:val="00987C34"/>
    <w:rsid w:val="00987D26"/>
    <w:rsid w:val="0099006A"/>
    <w:rsid w:val="0099174A"/>
    <w:rsid w:val="00992269"/>
    <w:rsid w:val="00992C65"/>
    <w:rsid w:val="00992F9F"/>
    <w:rsid w:val="00993C27"/>
    <w:rsid w:val="009957A9"/>
    <w:rsid w:val="00996F67"/>
    <w:rsid w:val="0099786D"/>
    <w:rsid w:val="009A0CE0"/>
    <w:rsid w:val="009A176D"/>
    <w:rsid w:val="009A1DB8"/>
    <w:rsid w:val="009A36F7"/>
    <w:rsid w:val="009A416E"/>
    <w:rsid w:val="009B0A59"/>
    <w:rsid w:val="009B1269"/>
    <w:rsid w:val="009B12FB"/>
    <w:rsid w:val="009B2B83"/>
    <w:rsid w:val="009B6FE1"/>
    <w:rsid w:val="009B79D0"/>
    <w:rsid w:val="009C0222"/>
    <w:rsid w:val="009C0641"/>
    <w:rsid w:val="009C1E49"/>
    <w:rsid w:val="009C230D"/>
    <w:rsid w:val="009C2931"/>
    <w:rsid w:val="009C4FE6"/>
    <w:rsid w:val="009C52C5"/>
    <w:rsid w:val="009C5FBD"/>
    <w:rsid w:val="009C6639"/>
    <w:rsid w:val="009C77C5"/>
    <w:rsid w:val="009D282C"/>
    <w:rsid w:val="009D2DF1"/>
    <w:rsid w:val="009D37BC"/>
    <w:rsid w:val="009D491E"/>
    <w:rsid w:val="009D5F0B"/>
    <w:rsid w:val="009D69E6"/>
    <w:rsid w:val="009E0F39"/>
    <w:rsid w:val="009E1975"/>
    <w:rsid w:val="009E2944"/>
    <w:rsid w:val="009E301B"/>
    <w:rsid w:val="009E514F"/>
    <w:rsid w:val="009E6FE8"/>
    <w:rsid w:val="009E70A0"/>
    <w:rsid w:val="009F0054"/>
    <w:rsid w:val="009F07EE"/>
    <w:rsid w:val="009F0A15"/>
    <w:rsid w:val="009F35CB"/>
    <w:rsid w:val="009F416B"/>
    <w:rsid w:val="009F4295"/>
    <w:rsid w:val="009F5168"/>
    <w:rsid w:val="009F743B"/>
    <w:rsid w:val="00A01371"/>
    <w:rsid w:val="00A02AA9"/>
    <w:rsid w:val="00A02AE6"/>
    <w:rsid w:val="00A0487D"/>
    <w:rsid w:val="00A05D68"/>
    <w:rsid w:val="00A12F65"/>
    <w:rsid w:val="00A1382D"/>
    <w:rsid w:val="00A1562A"/>
    <w:rsid w:val="00A167D3"/>
    <w:rsid w:val="00A16FB7"/>
    <w:rsid w:val="00A2069B"/>
    <w:rsid w:val="00A20B5D"/>
    <w:rsid w:val="00A2111A"/>
    <w:rsid w:val="00A2241E"/>
    <w:rsid w:val="00A27033"/>
    <w:rsid w:val="00A27890"/>
    <w:rsid w:val="00A2796C"/>
    <w:rsid w:val="00A30208"/>
    <w:rsid w:val="00A31DAA"/>
    <w:rsid w:val="00A32AF1"/>
    <w:rsid w:val="00A3381B"/>
    <w:rsid w:val="00A342FF"/>
    <w:rsid w:val="00A34B45"/>
    <w:rsid w:val="00A37D19"/>
    <w:rsid w:val="00A40883"/>
    <w:rsid w:val="00A409DC"/>
    <w:rsid w:val="00A40F3B"/>
    <w:rsid w:val="00A41187"/>
    <w:rsid w:val="00A4198C"/>
    <w:rsid w:val="00A426CA"/>
    <w:rsid w:val="00A44667"/>
    <w:rsid w:val="00A46258"/>
    <w:rsid w:val="00A543D2"/>
    <w:rsid w:val="00A549AA"/>
    <w:rsid w:val="00A55AD3"/>
    <w:rsid w:val="00A562E6"/>
    <w:rsid w:val="00A57541"/>
    <w:rsid w:val="00A5773B"/>
    <w:rsid w:val="00A61270"/>
    <w:rsid w:val="00A6190B"/>
    <w:rsid w:val="00A619B2"/>
    <w:rsid w:val="00A71137"/>
    <w:rsid w:val="00A71974"/>
    <w:rsid w:val="00A722C8"/>
    <w:rsid w:val="00A73F06"/>
    <w:rsid w:val="00A75919"/>
    <w:rsid w:val="00A807E0"/>
    <w:rsid w:val="00A933D1"/>
    <w:rsid w:val="00A93A52"/>
    <w:rsid w:val="00A93A94"/>
    <w:rsid w:val="00A96430"/>
    <w:rsid w:val="00A9796F"/>
    <w:rsid w:val="00AA1BA4"/>
    <w:rsid w:val="00AA20D4"/>
    <w:rsid w:val="00AA5EEE"/>
    <w:rsid w:val="00AB0A06"/>
    <w:rsid w:val="00AB6BF5"/>
    <w:rsid w:val="00AB7A33"/>
    <w:rsid w:val="00AC26EE"/>
    <w:rsid w:val="00AC31C2"/>
    <w:rsid w:val="00AC40F7"/>
    <w:rsid w:val="00AD29C8"/>
    <w:rsid w:val="00AD3DEF"/>
    <w:rsid w:val="00AD47B2"/>
    <w:rsid w:val="00AD4A35"/>
    <w:rsid w:val="00AD633B"/>
    <w:rsid w:val="00AD722B"/>
    <w:rsid w:val="00AD795D"/>
    <w:rsid w:val="00AE03C8"/>
    <w:rsid w:val="00AE2075"/>
    <w:rsid w:val="00AE3784"/>
    <w:rsid w:val="00AE3D18"/>
    <w:rsid w:val="00AE40C1"/>
    <w:rsid w:val="00AE4644"/>
    <w:rsid w:val="00AE4B5A"/>
    <w:rsid w:val="00AE510C"/>
    <w:rsid w:val="00AE6779"/>
    <w:rsid w:val="00AE7252"/>
    <w:rsid w:val="00AE793F"/>
    <w:rsid w:val="00AE795C"/>
    <w:rsid w:val="00AF0B56"/>
    <w:rsid w:val="00AF171D"/>
    <w:rsid w:val="00AF1AF2"/>
    <w:rsid w:val="00AF1CD6"/>
    <w:rsid w:val="00AF3FEF"/>
    <w:rsid w:val="00AF57D3"/>
    <w:rsid w:val="00AF6D4B"/>
    <w:rsid w:val="00AF71A4"/>
    <w:rsid w:val="00AF72E3"/>
    <w:rsid w:val="00B054F4"/>
    <w:rsid w:val="00B06382"/>
    <w:rsid w:val="00B11467"/>
    <w:rsid w:val="00B11AD6"/>
    <w:rsid w:val="00B1227D"/>
    <w:rsid w:val="00B12D26"/>
    <w:rsid w:val="00B131EE"/>
    <w:rsid w:val="00B134CD"/>
    <w:rsid w:val="00B1696E"/>
    <w:rsid w:val="00B170D9"/>
    <w:rsid w:val="00B227A4"/>
    <w:rsid w:val="00B2686E"/>
    <w:rsid w:val="00B26B0B"/>
    <w:rsid w:val="00B32B0F"/>
    <w:rsid w:val="00B339FE"/>
    <w:rsid w:val="00B34E4A"/>
    <w:rsid w:val="00B35A3F"/>
    <w:rsid w:val="00B35BBC"/>
    <w:rsid w:val="00B37F2D"/>
    <w:rsid w:val="00B4063F"/>
    <w:rsid w:val="00B4173C"/>
    <w:rsid w:val="00B42839"/>
    <w:rsid w:val="00B43329"/>
    <w:rsid w:val="00B524DD"/>
    <w:rsid w:val="00B52F29"/>
    <w:rsid w:val="00B538FC"/>
    <w:rsid w:val="00B608B3"/>
    <w:rsid w:val="00B60D65"/>
    <w:rsid w:val="00B618D9"/>
    <w:rsid w:val="00B61A6E"/>
    <w:rsid w:val="00B62999"/>
    <w:rsid w:val="00B62DE9"/>
    <w:rsid w:val="00B64047"/>
    <w:rsid w:val="00B70B23"/>
    <w:rsid w:val="00B72CC8"/>
    <w:rsid w:val="00B72D10"/>
    <w:rsid w:val="00B73E8F"/>
    <w:rsid w:val="00B74097"/>
    <w:rsid w:val="00B74FB8"/>
    <w:rsid w:val="00B75280"/>
    <w:rsid w:val="00B75B39"/>
    <w:rsid w:val="00B75CD0"/>
    <w:rsid w:val="00B76370"/>
    <w:rsid w:val="00B77F2D"/>
    <w:rsid w:val="00B803BB"/>
    <w:rsid w:val="00B8124A"/>
    <w:rsid w:val="00B81611"/>
    <w:rsid w:val="00B81E8B"/>
    <w:rsid w:val="00B82662"/>
    <w:rsid w:val="00B82B76"/>
    <w:rsid w:val="00B83C58"/>
    <w:rsid w:val="00B84422"/>
    <w:rsid w:val="00B874C1"/>
    <w:rsid w:val="00B90A64"/>
    <w:rsid w:val="00B90EE6"/>
    <w:rsid w:val="00B92CFC"/>
    <w:rsid w:val="00B943B9"/>
    <w:rsid w:val="00B956E9"/>
    <w:rsid w:val="00B9681D"/>
    <w:rsid w:val="00B97E2B"/>
    <w:rsid w:val="00BA0086"/>
    <w:rsid w:val="00BA057F"/>
    <w:rsid w:val="00BA3596"/>
    <w:rsid w:val="00BA369F"/>
    <w:rsid w:val="00BA43B2"/>
    <w:rsid w:val="00BA4D73"/>
    <w:rsid w:val="00BA5FAE"/>
    <w:rsid w:val="00BA648A"/>
    <w:rsid w:val="00BA7CC8"/>
    <w:rsid w:val="00BB010D"/>
    <w:rsid w:val="00BB0D5C"/>
    <w:rsid w:val="00BB1818"/>
    <w:rsid w:val="00BB380C"/>
    <w:rsid w:val="00BB6EC8"/>
    <w:rsid w:val="00BC1AC5"/>
    <w:rsid w:val="00BC3931"/>
    <w:rsid w:val="00BC3DB7"/>
    <w:rsid w:val="00BC488D"/>
    <w:rsid w:val="00BC4A58"/>
    <w:rsid w:val="00BC4D61"/>
    <w:rsid w:val="00BC524E"/>
    <w:rsid w:val="00BC6385"/>
    <w:rsid w:val="00BC6AF6"/>
    <w:rsid w:val="00BC6D40"/>
    <w:rsid w:val="00BC750A"/>
    <w:rsid w:val="00BC7FBA"/>
    <w:rsid w:val="00BD0020"/>
    <w:rsid w:val="00BD023F"/>
    <w:rsid w:val="00BD0DEE"/>
    <w:rsid w:val="00BD3574"/>
    <w:rsid w:val="00BD3CB8"/>
    <w:rsid w:val="00BD52EE"/>
    <w:rsid w:val="00BD701D"/>
    <w:rsid w:val="00BE1D95"/>
    <w:rsid w:val="00BE515F"/>
    <w:rsid w:val="00BF1025"/>
    <w:rsid w:val="00BF202F"/>
    <w:rsid w:val="00BF244C"/>
    <w:rsid w:val="00BF31F2"/>
    <w:rsid w:val="00BF3604"/>
    <w:rsid w:val="00BF3A04"/>
    <w:rsid w:val="00BF411F"/>
    <w:rsid w:val="00BF4868"/>
    <w:rsid w:val="00BF4B21"/>
    <w:rsid w:val="00BF6442"/>
    <w:rsid w:val="00BF71E7"/>
    <w:rsid w:val="00BF7C43"/>
    <w:rsid w:val="00C01657"/>
    <w:rsid w:val="00C0198F"/>
    <w:rsid w:val="00C03DF4"/>
    <w:rsid w:val="00C041F6"/>
    <w:rsid w:val="00C04457"/>
    <w:rsid w:val="00C05DF2"/>
    <w:rsid w:val="00C05F1F"/>
    <w:rsid w:val="00C06074"/>
    <w:rsid w:val="00C07DF6"/>
    <w:rsid w:val="00C12301"/>
    <w:rsid w:val="00C125BD"/>
    <w:rsid w:val="00C12FDF"/>
    <w:rsid w:val="00C15063"/>
    <w:rsid w:val="00C167D6"/>
    <w:rsid w:val="00C21B7E"/>
    <w:rsid w:val="00C2675E"/>
    <w:rsid w:val="00C2724C"/>
    <w:rsid w:val="00C304A1"/>
    <w:rsid w:val="00C30F82"/>
    <w:rsid w:val="00C31EAD"/>
    <w:rsid w:val="00C32344"/>
    <w:rsid w:val="00C330EB"/>
    <w:rsid w:val="00C33EE3"/>
    <w:rsid w:val="00C346F1"/>
    <w:rsid w:val="00C3591B"/>
    <w:rsid w:val="00C3698F"/>
    <w:rsid w:val="00C36ACF"/>
    <w:rsid w:val="00C408AC"/>
    <w:rsid w:val="00C41D24"/>
    <w:rsid w:val="00C46D22"/>
    <w:rsid w:val="00C46D53"/>
    <w:rsid w:val="00C500C3"/>
    <w:rsid w:val="00C530D9"/>
    <w:rsid w:val="00C5469E"/>
    <w:rsid w:val="00C557BD"/>
    <w:rsid w:val="00C5690B"/>
    <w:rsid w:val="00C56E23"/>
    <w:rsid w:val="00C57C87"/>
    <w:rsid w:val="00C612D0"/>
    <w:rsid w:val="00C6172B"/>
    <w:rsid w:val="00C644CF"/>
    <w:rsid w:val="00C64CDC"/>
    <w:rsid w:val="00C6748E"/>
    <w:rsid w:val="00C67BDF"/>
    <w:rsid w:val="00C67F33"/>
    <w:rsid w:val="00C711ED"/>
    <w:rsid w:val="00C73155"/>
    <w:rsid w:val="00C74042"/>
    <w:rsid w:val="00C759FB"/>
    <w:rsid w:val="00C82772"/>
    <w:rsid w:val="00C8392A"/>
    <w:rsid w:val="00C933A0"/>
    <w:rsid w:val="00C93A56"/>
    <w:rsid w:val="00C94306"/>
    <w:rsid w:val="00C943B3"/>
    <w:rsid w:val="00C94421"/>
    <w:rsid w:val="00C95CAE"/>
    <w:rsid w:val="00C95DA4"/>
    <w:rsid w:val="00C96B19"/>
    <w:rsid w:val="00CA210E"/>
    <w:rsid w:val="00CA337F"/>
    <w:rsid w:val="00CA3C08"/>
    <w:rsid w:val="00CB200F"/>
    <w:rsid w:val="00CB4B70"/>
    <w:rsid w:val="00CB5561"/>
    <w:rsid w:val="00CB5BE8"/>
    <w:rsid w:val="00CB6642"/>
    <w:rsid w:val="00CC057A"/>
    <w:rsid w:val="00CC1CA5"/>
    <w:rsid w:val="00CC457B"/>
    <w:rsid w:val="00CC6D2E"/>
    <w:rsid w:val="00CC6F55"/>
    <w:rsid w:val="00CD39C8"/>
    <w:rsid w:val="00CD4776"/>
    <w:rsid w:val="00CD482F"/>
    <w:rsid w:val="00CD5C3C"/>
    <w:rsid w:val="00CE113D"/>
    <w:rsid w:val="00CE1957"/>
    <w:rsid w:val="00CE2373"/>
    <w:rsid w:val="00CE284F"/>
    <w:rsid w:val="00CE43B2"/>
    <w:rsid w:val="00CE4E8C"/>
    <w:rsid w:val="00CE5542"/>
    <w:rsid w:val="00CF0BE8"/>
    <w:rsid w:val="00CF3B08"/>
    <w:rsid w:val="00CF5EC2"/>
    <w:rsid w:val="00CF695F"/>
    <w:rsid w:val="00CF6C60"/>
    <w:rsid w:val="00CF6CEA"/>
    <w:rsid w:val="00CF7486"/>
    <w:rsid w:val="00D01CB4"/>
    <w:rsid w:val="00D03693"/>
    <w:rsid w:val="00D036F6"/>
    <w:rsid w:val="00D05D84"/>
    <w:rsid w:val="00D072BF"/>
    <w:rsid w:val="00D104E4"/>
    <w:rsid w:val="00D10C3A"/>
    <w:rsid w:val="00D12920"/>
    <w:rsid w:val="00D13183"/>
    <w:rsid w:val="00D13D71"/>
    <w:rsid w:val="00D16ED6"/>
    <w:rsid w:val="00D17D0E"/>
    <w:rsid w:val="00D2076D"/>
    <w:rsid w:val="00D208F8"/>
    <w:rsid w:val="00D211AE"/>
    <w:rsid w:val="00D22223"/>
    <w:rsid w:val="00D247B3"/>
    <w:rsid w:val="00D24F95"/>
    <w:rsid w:val="00D31750"/>
    <w:rsid w:val="00D318FB"/>
    <w:rsid w:val="00D31967"/>
    <w:rsid w:val="00D33904"/>
    <w:rsid w:val="00D33BDD"/>
    <w:rsid w:val="00D35E33"/>
    <w:rsid w:val="00D36621"/>
    <w:rsid w:val="00D36D2B"/>
    <w:rsid w:val="00D430B9"/>
    <w:rsid w:val="00D43208"/>
    <w:rsid w:val="00D455DC"/>
    <w:rsid w:val="00D458AA"/>
    <w:rsid w:val="00D45C89"/>
    <w:rsid w:val="00D4684D"/>
    <w:rsid w:val="00D50B9B"/>
    <w:rsid w:val="00D5276C"/>
    <w:rsid w:val="00D55277"/>
    <w:rsid w:val="00D553CE"/>
    <w:rsid w:val="00D56140"/>
    <w:rsid w:val="00D56743"/>
    <w:rsid w:val="00D567BF"/>
    <w:rsid w:val="00D612B5"/>
    <w:rsid w:val="00D61344"/>
    <w:rsid w:val="00D6194C"/>
    <w:rsid w:val="00D61D22"/>
    <w:rsid w:val="00D63BAA"/>
    <w:rsid w:val="00D65BC0"/>
    <w:rsid w:val="00D72DF4"/>
    <w:rsid w:val="00D73698"/>
    <w:rsid w:val="00D743AD"/>
    <w:rsid w:val="00D80DCF"/>
    <w:rsid w:val="00D821BF"/>
    <w:rsid w:val="00D82672"/>
    <w:rsid w:val="00D845CB"/>
    <w:rsid w:val="00D845E7"/>
    <w:rsid w:val="00D856FF"/>
    <w:rsid w:val="00D87C5B"/>
    <w:rsid w:val="00D900D9"/>
    <w:rsid w:val="00D9259F"/>
    <w:rsid w:val="00D949B9"/>
    <w:rsid w:val="00D95EE9"/>
    <w:rsid w:val="00D96518"/>
    <w:rsid w:val="00D97891"/>
    <w:rsid w:val="00D97BD7"/>
    <w:rsid w:val="00DA0C3A"/>
    <w:rsid w:val="00DA0FB8"/>
    <w:rsid w:val="00DA1A92"/>
    <w:rsid w:val="00DA2666"/>
    <w:rsid w:val="00DA3C67"/>
    <w:rsid w:val="00DA7ED0"/>
    <w:rsid w:val="00DA7FE7"/>
    <w:rsid w:val="00DB498C"/>
    <w:rsid w:val="00DB52E7"/>
    <w:rsid w:val="00DB5456"/>
    <w:rsid w:val="00DB5997"/>
    <w:rsid w:val="00DB69A1"/>
    <w:rsid w:val="00DB70F0"/>
    <w:rsid w:val="00DB722A"/>
    <w:rsid w:val="00DB7B02"/>
    <w:rsid w:val="00DC1BF0"/>
    <w:rsid w:val="00DC2243"/>
    <w:rsid w:val="00DC4635"/>
    <w:rsid w:val="00DC6F9F"/>
    <w:rsid w:val="00DC7C6B"/>
    <w:rsid w:val="00DC7FB2"/>
    <w:rsid w:val="00DD15E0"/>
    <w:rsid w:val="00DD2002"/>
    <w:rsid w:val="00DD2FDB"/>
    <w:rsid w:val="00DD5D9E"/>
    <w:rsid w:val="00DD761C"/>
    <w:rsid w:val="00DE04C2"/>
    <w:rsid w:val="00DE1C5B"/>
    <w:rsid w:val="00DF119C"/>
    <w:rsid w:val="00DF12C8"/>
    <w:rsid w:val="00DF1531"/>
    <w:rsid w:val="00DF19F7"/>
    <w:rsid w:val="00DF1E4C"/>
    <w:rsid w:val="00DF27F6"/>
    <w:rsid w:val="00DF59F0"/>
    <w:rsid w:val="00DF6044"/>
    <w:rsid w:val="00DF6D11"/>
    <w:rsid w:val="00DF7F6D"/>
    <w:rsid w:val="00E00344"/>
    <w:rsid w:val="00E02E43"/>
    <w:rsid w:val="00E05F2F"/>
    <w:rsid w:val="00E06BE4"/>
    <w:rsid w:val="00E06D42"/>
    <w:rsid w:val="00E075FB"/>
    <w:rsid w:val="00E11BB0"/>
    <w:rsid w:val="00E11EF0"/>
    <w:rsid w:val="00E147F3"/>
    <w:rsid w:val="00E15708"/>
    <w:rsid w:val="00E2195A"/>
    <w:rsid w:val="00E235EC"/>
    <w:rsid w:val="00E25196"/>
    <w:rsid w:val="00E26447"/>
    <w:rsid w:val="00E30F08"/>
    <w:rsid w:val="00E31016"/>
    <w:rsid w:val="00E31418"/>
    <w:rsid w:val="00E33B05"/>
    <w:rsid w:val="00E34393"/>
    <w:rsid w:val="00E35A61"/>
    <w:rsid w:val="00E40913"/>
    <w:rsid w:val="00E4418D"/>
    <w:rsid w:val="00E4506C"/>
    <w:rsid w:val="00E46031"/>
    <w:rsid w:val="00E47F7C"/>
    <w:rsid w:val="00E511A7"/>
    <w:rsid w:val="00E52C70"/>
    <w:rsid w:val="00E5382C"/>
    <w:rsid w:val="00E54304"/>
    <w:rsid w:val="00E544A1"/>
    <w:rsid w:val="00E547D4"/>
    <w:rsid w:val="00E5784D"/>
    <w:rsid w:val="00E60EEF"/>
    <w:rsid w:val="00E60FC5"/>
    <w:rsid w:val="00E6182C"/>
    <w:rsid w:val="00E61F3D"/>
    <w:rsid w:val="00E63916"/>
    <w:rsid w:val="00E665C3"/>
    <w:rsid w:val="00E66E63"/>
    <w:rsid w:val="00E7029E"/>
    <w:rsid w:val="00E70A72"/>
    <w:rsid w:val="00E7351B"/>
    <w:rsid w:val="00E73C4F"/>
    <w:rsid w:val="00E74B3B"/>
    <w:rsid w:val="00E752F6"/>
    <w:rsid w:val="00E75C70"/>
    <w:rsid w:val="00E765F7"/>
    <w:rsid w:val="00E778A3"/>
    <w:rsid w:val="00E806CE"/>
    <w:rsid w:val="00E81704"/>
    <w:rsid w:val="00E8176F"/>
    <w:rsid w:val="00E8290D"/>
    <w:rsid w:val="00E83762"/>
    <w:rsid w:val="00E85093"/>
    <w:rsid w:val="00E911B5"/>
    <w:rsid w:val="00E93BD1"/>
    <w:rsid w:val="00E9434A"/>
    <w:rsid w:val="00E96EA2"/>
    <w:rsid w:val="00EA2879"/>
    <w:rsid w:val="00EA3E28"/>
    <w:rsid w:val="00EA4486"/>
    <w:rsid w:val="00EA4B58"/>
    <w:rsid w:val="00EA54D1"/>
    <w:rsid w:val="00EB2186"/>
    <w:rsid w:val="00EB3432"/>
    <w:rsid w:val="00EB3DC5"/>
    <w:rsid w:val="00EB41E4"/>
    <w:rsid w:val="00EB4A93"/>
    <w:rsid w:val="00EB4F11"/>
    <w:rsid w:val="00EB74EF"/>
    <w:rsid w:val="00EC0B0F"/>
    <w:rsid w:val="00EC1B9D"/>
    <w:rsid w:val="00EC1E35"/>
    <w:rsid w:val="00EC3B09"/>
    <w:rsid w:val="00EC574C"/>
    <w:rsid w:val="00EC704C"/>
    <w:rsid w:val="00ED0334"/>
    <w:rsid w:val="00ED0C7C"/>
    <w:rsid w:val="00ED0DCD"/>
    <w:rsid w:val="00ED15B5"/>
    <w:rsid w:val="00ED5B90"/>
    <w:rsid w:val="00ED5D11"/>
    <w:rsid w:val="00ED5D83"/>
    <w:rsid w:val="00ED666C"/>
    <w:rsid w:val="00ED7A6F"/>
    <w:rsid w:val="00EE45D4"/>
    <w:rsid w:val="00EE6AB7"/>
    <w:rsid w:val="00EE7785"/>
    <w:rsid w:val="00EF0446"/>
    <w:rsid w:val="00EF074A"/>
    <w:rsid w:val="00EF1F9A"/>
    <w:rsid w:val="00EF2C78"/>
    <w:rsid w:val="00EF68BF"/>
    <w:rsid w:val="00F00095"/>
    <w:rsid w:val="00F02C2A"/>
    <w:rsid w:val="00F069F8"/>
    <w:rsid w:val="00F070D1"/>
    <w:rsid w:val="00F1158E"/>
    <w:rsid w:val="00F11E89"/>
    <w:rsid w:val="00F12D39"/>
    <w:rsid w:val="00F14110"/>
    <w:rsid w:val="00F15A6C"/>
    <w:rsid w:val="00F17EA1"/>
    <w:rsid w:val="00F23B10"/>
    <w:rsid w:val="00F24FF9"/>
    <w:rsid w:val="00F259D0"/>
    <w:rsid w:val="00F25B2B"/>
    <w:rsid w:val="00F260CF"/>
    <w:rsid w:val="00F26314"/>
    <w:rsid w:val="00F307C9"/>
    <w:rsid w:val="00F321E6"/>
    <w:rsid w:val="00F32C1B"/>
    <w:rsid w:val="00F33464"/>
    <w:rsid w:val="00F36A78"/>
    <w:rsid w:val="00F3743E"/>
    <w:rsid w:val="00F410F7"/>
    <w:rsid w:val="00F42223"/>
    <w:rsid w:val="00F42884"/>
    <w:rsid w:val="00F45ED4"/>
    <w:rsid w:val="00F469F4"/>
    <w:rsid w:val="00F47B1B"/>
    <w:rsid w:val="00F50818"/>
    <w:rsid w:val="00F5241D"/>
    <w:rsid w:val="00F52627"/>
    <w:rsid w:val="00F52845"/>
    <w:rsid w:val="00F528E7"/>
    <w:rsid w:val="00F52E7D"/>
    <w:rsid w:val="00F5457B"/>
    <w:rsid w:val="00F60D1F"/>
    <w:rsid w:val="00F6103D"/>
    <w:rsid w:val="00F61463"/>
    <w:rsid w:val="00F6467C"/>
    <w:rsid w:val="00F64855"/>
    <w:rsid w:val="00F65F2B"/>
    <w:rsid w:val="00F726A3"/>
    <w:rsid w:val="00F74F69"/>
    <w:rsid w:val="00F76F46"/>
    <w:rsid w:val="00F806B4"/>
    <w:rsid w:val="00F825B6"/>
    <w:rsid w:val="00F85064"/>
    <w:rsid w:val="00F85E79"/>
    <w:rsid w:val="00F8646C"/>
    <w:rsid w:val="00F866EB"/>
    <w:rsid w:val="00F8759D"/>
    <w:rsid w:val="00F91976"/>
    <w:rsid w:val="00F93425"/>
    <w:rsid w:val="00F95EC7"/>
    <w:rsid w:val="00F95F12"/>
    <w:rsid w:val="00F978C8"/>
    <w:rsid w:val="00FA6400"/>
    <w:rsid w:val="00FA6834"/>
    <w:rsid w:val="00FA7093"/>
    <w:rsid w:val="00FA720F"/>
    <w:rsid w:val="00FA744A"/>
    <w:rsid w:val="00FB40FA"/>
    <w:rsid w:val="00FC084F"/>
    <w:rsid w:val="00FC139F"/>
    <w:rsid w:val="00FC1F00"/>
    <w:rsid w:val="00FC464D"/>
    <w:rsid w:val="00FC4EA8"/>
    <w:rsid w:val="00FC4ECA"/>
    <w:rsid w:val="00FC6C5F"/>
    <w:rsid w:val="00FD01F7"/>
    <w:rsid w:val="00FD070A"/>
    <w:rsid w:val="00FD111F"/>
    <w:rsid w:val="00FD1AEE"/>
    <w:rsid w:val="00FD50FC"/>
    <w:rsid w:val="00FD51AE"/>
    <w:rsid w:val="00FD5596"/>
    <w:rsid w:val="00FD6D19"/>
    <w:rsid w:val="00FE14AD"/>
    <w:rsid w:val="00FE33F9"/>
    <w:rsid w:val="00FE3F05"/>
    <w:rsid w:val="00FE455F"/>
    <w:rsid w:val="00FE50D1"/>
    <w:rsid w:val="00FE524B"/>
    <w:rsid w:val="00FE5DBF"/>
    <w:rsid w:val="00FE5F20"/>
    <w:rsid w:val="00FE5F2D"/>
    <w:rsid w:val="00FE6308"/>
    <w:rsid w:val="00FE680C"/>
    <w:rsid w:val="00FE68E2"/>
    <w:rsid w:val="00FF19AF"/>
    <w:rsid w:val="00FF1ED0"/>
    <w:rsid w:val="00FF3C24"/>
    <w:rsid w:val="00FF40B0"/>
    <w:rsid w:val="00FF4A04"/>
    <w:rsid w:val="00FF59A4"/>
    <w:rsid w:val="00FF6711"/>
    <w:rsid w:val="024D651A"/>
    <w:rsid w:val="03C40DF5"/>
    <w:rsid w:val="0770AE48"/>
    <w:rsid w:val="0CA4E8C9"/>
    <w:rsid w:val="0D40F461"/>
    <w:rsid w:val="0D8B79FB"/>
    <w:rsid w:val="0E9C2D06"/>
    <w:rsid w:val="0FF3E8A8"/>
    <w:rsid w:val="10ABCF70"/>
    <w:rsid w:val="134AF35C"/>
    <w:rsid w:val="1448D694"/>
    <w:rsid w:val="15EC5C10"/>
    <w:rsid w:val="192E8195"/>
    <w:rsid w:val="1969DCBD"/>
    <w:rsid w:val="19A009D8"/>
    <w:rsid w:val="1A015B88"/>
    <w:rsid w:val="1C791B75"/>
    <w:rsid w:val="1D958666"/>
    <w:rsid w:val="21ADFEBB"/>
    <w:rsid w:val="227B016A"/>
    <w:rsid w:val="242DC84E"/>
    <w:rsid w:val="25055D13"/>
    <w:rsid w:val="25732CAA"/>
    <w:rsid w:val="26CDF698"/>
    <w:rsid w:val="29C066AF"/>
    <w:rsid w:val="2A3A702A"/>
    <w:rsid w:val="2AF2AFC7"/>
    <w:rsid w:val="2B4FF661"/>
    <w:rsid w:val="2B68D315"/>
    <w:rsid w:val="2BC6F731"/>
    <w:rsid w:val="2DBEB2F6"/>
    <w:rsid w:val="2DE6107E"/>
    <w:rsid w:val="2E3472FD"/>
    <w:rsid w:val="30AA2AEA"/>
    <w:rsid w:val="30CFDE0B"/>
    <w:rsid w:val="30E1ADE3"/>
    <w:rsid w:val="30E679A7"/>
    <w:rsid w:val="3716B889"/>
    <w:rsid w:val="3DE89D0B"/>
    <w:rsid w:val="3DEE8ABF"/>
    <w:rsid w:val="40BC8DB1"/>
    <w:rsid w:val="45575458"/>
    <w:rsid w:val="4723A703"/>
    <w:rsid w:val="4DC7D1D8"/>
    <w:rsid w:val="4E2FF48A"/>
    <w:rsid w:val="5261B445"/>
    <w:rsid w:val="5284C5E0"/>
    <w:rsid w:val="52FBDDC9"/>
    <w:rsid w:val="56C55A9A"/>
    <w:rsid w:val="588FC5C9"/>
    <w:rsid w:val="599E75C3"/>
    <w:rsid w:val="5B98E2B1"/>
    <w:rsid w:val="5C75DF10"/>
    <w:rsid w:val="5D1FE1CE"/>
    <w:rsid w:val="5ED67A61"/>
    <w:rsid w:val="600369CB"/>
    <w:rsid w:val="612CFA10"/>
    <w:rsid w:val="615C715D"/>
    <w:rsid w:val="62098D0C"/>
    <w:rsid w:val="632738DF"/>
    <w:rsid w:val="63420D07"/>
    <w:rsid w:val="6439B274"/>
    <w:rsid w:val="650CF6FC"/>
    <w:rsid w:val="652EDDB4"/>
    <w:rsid w:val="697B7D09"/>
    <w:rsid w:val="6A061E81"/>
    <w:rsid w:val="6CD22F77"/>
    <w:rsid w:val="71820A91"/>
    <w:rsid w:val="71E39491"/>
    <w:rsid w:val="77CA6522"/>
    <w:rsid w:val="785C46A2"/>
    <w:rsid w:val="79F89324"/>
    <w:rsid w:val="7A43705E"/>
    <w:rsid w:val="7BD26A08"/>
    <w:rsid w:val="7C437420"/>
    <w:rsid w:val="7CE6D5C6"/>
    <w:rsid w:val="7FE29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269B7D"/>
  <w15:docId w15:val="{9296E2E8-5748-4158-B78D-689564CE8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ajorHAnsi" w:eastAsiaTheme="minorHAnsi" w:hAnsiTheme="maj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05E0"/>
    <w:pPr>
      <w:spacing w:line="240" w:lineRule="auto"/>
      <w:ind w:left="720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6639"/>
    <w:pPr>
      <w:keepNext/>
      <w:keepLines/>
      <w:numPr>
        <w:numId w:val="3"/>
      </w:numPr>
      <w:spacing w:before="480" w:after="0"/>
      <w:outlineLvl w:val="0"/>
    </w:pPr>
    <w:rPr>
      <w:rFonts w:ascii="Georgia" w:eastAsiaTheme="majorEastAsia" w:hAnsi="Georgia" w:cstheme="majorBidi"/>
      <w:bCs/>
      <w:color w:val="50AFC1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586639"/>
    <w:pPr>
      <w:keepNext/>
      <w:keepLines/>
      <w:numPr>
        <w:ilvl w:val="1"/>
        <w:numId w:val="3"/>
      </w:numPr>
      <w:spacing w:before="200" w:after="0"/>
      <w:outlineLvl w:val="1"/>
    </w:pPr>
    <w:rPr>
      <w:rFonts w:ascii="Georgia" w:eastAsiaTheme="majorEastAsia" w:hAnsi="Georgia" w:cstheme="majorHAnsi"/>
      <w:bCs/>
      <w:color w:val="50AFC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EF074A"/>
    <w:pPr>
      <w:keepNext/>
      <w:keepLines/>
      <w:numPr>
        <w:ilvl w:val="2"/>
        <w:numId w:val="3"/>
      </w:numPr>
      <w:spacing w:before="200" w:after="0"/>
      <w:outlineLvl w:val="2"/>
    </w:pPr>
    <w:rPr>
      <w:rFonts w:ascii="Georgia" w:eastAsiaTheme="majorEastAsia" w:hAnsi="Georgia" w:cstheme="majorHAnsi"/>
      <w:bCs/>
      <w:color w:val="215868" w:themeColor="accent5" w:themeShade="80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690A"/>
    <w:pPr>
      <w:keepNext/>
      <w:keepLines/>
      <w:spacing w:before="200" w:after="0"/>
      <w:outlineLvl w:val="3"/>
    </w:pPr>
    <w:rPr>
      <w:rFonts w:asciiTheme="minorHAnsi" w:eastAsiaTheme="majorEastAsia" w:hAnsiTheme="minorHAnsi" w:cstheme="majorBidi"/>
      <w:b/>
      <w:bCs/>
      <w:iCs/>
      <w:color w:val="33333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B690A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  <w:color w:val="256B7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B690A"/>
    <w:pPr>
      <w:keepNext/>
      <w:keepLines/>
      <w:spacing w:before="200" w:after="0"/>
      <w:outlineLvl w:val="5"/>
    </w:pPr>
    <w:rPr>
      <w:rFonts w:asciiTheme="minorHAnsi" w:eastAsiaTheme="majorEastAsia" w:hAnsiTheme="minorHAnsi" w:cstheme="majorBidi"/>
      <w:iCs/>
      <w:color w:val="E8221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394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F0394"/>
    <w:pPr>
      <w:keepNext/>
      <w:keepLines/>
      <w:spacing w:before="200" w:after="0"/>
      <w:outlineLvl w:val="7"/>
    </w:pPr>
    <w:rPr>
      <w:rFonts w:eastAsiaTheme="majorEastAsia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F0394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6639"/>
    <w:rPr>
      <w:rFonts w:ascii="Georgia" w:eastAsiaTheme="majorEastAsia" w:hAnsi="Georgia" w:cstheme="majorBidi"/>
      <w:bCs/>
      <w:color w:val="50AFC1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86639"/>
    <w:rPr>
      <w:rFonts w:ascii="Georgia" w:eastAsiaTheme="majorEastAsia" w:hAnsi="Georgia" w:cstheme="majorHAnsi"/>
      <w:bCs/>
      <w:color w:val="50AFC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F074A"/>
    <w:rPr>
      <w:rFonts w:ascii="Georgia" w:eastAsiaTheme="majorEastAsia" w:hAnsi="Georgia" w:cstheme="majorHAnsi"/>
      <w:bCs/>
      <w:color w:val="215868" w:themeColor="accent5" w:themeShade="80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3B690A"/>
    <w:rPr>
      <w:rFonts w:eastAsiaTheme="majorEastAsia" w:cstheme="majorBidi"/>
      <w:b/>
      <w:bCs/>
      <w:iCs/>
      <w:color w:val="333333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B690A"/>
    <w:rPr>
      <w:rFonts w:eastAsiaTheme="majorEastAsia" w:cstheme="majorBidi"/>
      <w:b/>
      <w:color w:val="256B73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3B690A"/>
    <w:rPr>
      <w:rFonts w:eastAsiaTheme="majorEastAsia" w:cstheme="majorBidi"/>
      <w:iCs/>
      <w:color w:val="E8221D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F039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F039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F039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0394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55AD3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595959" w:themeColor="text1" w:themeTint="A6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55AD3"/>
    <w:rPr>
      <w:rFonts w:eastAsiaTheme="majorEastAsia" w:cstheme="majorBidi"/>
      <w:color w:val="595959" w:themeColor="text1" w:themeTint="A6"/>
      <w:spacing w:val="5"/>
      <w:kern w:val="28"/>
      <w:sz w:val="4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454B"/>
    <w:pPr>
      <w:numPr>
        <w:ilvl w:val="1"/>
      </w:numPr>
      <w:ind w:left="720"/>
    </w:pPr>
    <w:rPr>
      <w:rFonts w:eastAsiaTheme="majorEastAsia" w:cstheme="majorBidi"/>
      <w:iCs/>
      <w:color w:val="256B73"/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6454B"/>
    <w:rPr>
      <w:rFonts w:asciiTheme="majorHAnsi" w:eastAsiaTheme="majorEastAsia" w:hAnsiTheme="majorHAnsi" w:cstheme="majorBidi"/>
      <w:iCs/>
      <w:color w:val="256B73"/>
      <w:spacing w:val="15"/>
      <w:sz w:val="32"/>
      <w:szCs w:val="24"/>
    </w:rPr>
  </w:style>
  <w:style w:type="character" w:styleId="Strong">
    <w:name w:val="Strong"/>
    <w:aliases w:val="AO-Strong"/>
    <w:uiPriority w:val="22"/>
    <w:rsid w:val="00B72CC8"/>
    <w:rPr>
      <w:rFonts w:asciiTheme="minorHAnsi" w:hAnsiTheme="minorHAnsi"/>
      <w:b/>
      <w:bCs/>
      <w:color w:val="333333"/>
    </w:rPr>
  </w:style>
  <w:style w:type="character" w:styleId="Emphasis">
    <w:name w:val="Emphasis"/>
    <w:uiPriority w:val="20"/>
    <w:qFormat/>
    <w:rsid w:val="003B690A"/>
    <w:rPr>
      <w:i/>
      <w:iCs/>
      <w:color w:val="333333"/>
    </w:rPr>
  </w:style>
  <w:style w:type="paragraph" w:styleId="NoSpacing">
    <w:name w:val="No Spacing"/>
    <w:basedOn w:val="Normal"/>
    <w:link w:val="NoSpacingChar"/>
    <w:uiPriority w:val="1"/>
    <w:qFormat/>
    <w:rsid w:val="007F0394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3B690A"/>
    <w:rPr>
      <w:i/>
      <w:iCs/>
      <w:color w:val="CCCCCC"/>
    </w:rPr>
  </w:style>
  <w:style w:type="character" w:customStyle="1" w:styleId="QuoteChar">
    <w:name w:val="Quote Char"/>
    <w:basedOn w:val="DefaultParagraphFont"/>
    <w:link w:val="Quote"/>
    <w:uiPriority w:val="29"/>
    <w:rsid w:val="003B690A"/>
    <w:rPr>
      <w:rFonts w:asciiTheme="majorHAnsi" w:hAnsiTheme="majorHAnsi"/>
      <w:i/>
      <w:iCs/>
      <w:color w:val="CCCCCC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F0394"/>
    <w:pPr>
      <w:spacing w:before="200" w:after="280"/>
      <w:ind w:left="936" w:right="936"/>
    </w:pPr>
    <w:rPr>
      <w:bCs/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F0394"/>
    <w:rPr>
      <w:rFonts w:asciiTheme="majorHAnsi" w:hAnsiTheme="majorHAnsi"/>
      <w:bCs/>
      <w:i/>
      <w:iCs/>
      <w:color w:val="595959" w:themeColor="text1" w:themeTint="A6"/>
      <w:sz w:val="24"/>
    </w:rPr>
  </w:style>
  <w:style w:type="character" w:styleId="SubtleEmphasis">
    <w:name w:val="Subtle Emphasis"/>
    <w:uiPriority w:val="19"/>
    <w:qFormat/>
    <w:rsid w:val="007F0394"/>
    <w:rPr>
      <w:rFonts w:asciiTheme="majorHAnsi" w:hAnsiTheme="majorHAnsi"/>
      <w:i/>
      <w:iCs/>
      <w:color w:val="595959" w:themeColor="text1" w:themeTint="A6"/>
    </w:rPr>
  </w:style>
  <w:style w:type="character" w:styleId="IntenseEmphasis">
    <w:name w:val="Intense Emphasis"/>
    <w:uiPriority w:val="21"/>
    <w:qFormat/>
    <w:rsid w:val="008045B9"/>
    <w:rPr>
      <w:rFonts w:asciiTheme="minorHAnsi" w:hAnsiTheme="minorHAnsi"/>
      <w:b/>
      <w:i/>
      <w:iCs/>
      <w:color w:val="333333"/>
      <w:spacing w:val="0"/>
      <w:u w:val="none"/>
    </w:rPr>
  </w:style>
  <w:style w:type="character" w:styleId="SubtleReference">
    <w:name w:val="Subtle Reference"/>
    <w:uiPriority w:val="31"/>
    <w:qFormat/>
    <w:rsid w:val="00C2724C"/>
    <w:rPr>
      <w:rFonts w:asciiTheme="minorHAnsi" w:hAnsiTheme="minorHAnsi"/>
      <w:b w:val="0"/>
      <w:bCs/>
      <w:caps/>
      <w:smallCaps w:val="0"/>
      <w:color w:val="666666"/>
      <w:spacing w:val="0"/>
      <w:sz w:val="20"/>
      <w:szCs w:val="20"/>
      <w:u w:val="none"/>
    </w:rPr>
  </w:style>
  <w:style w:type="character" w:styleId="IntenseReference">
    <w:name w:val="Intense Reference"/>
    <w:basedOn w:val="SubtleReference"/>
    <w:uiPriority w:val="32"/>
    <w:qFormat/>
    <w:rsid w:val="00DF59F0"/>
    <w:rPr>
      <w:rFonts w:asciiTheme="minorHAnsi" w:hAnsiTheme="minorHAnsi"/>
      <w:b/>
      <w:bCs w:val="0"/>
      <w:caps/>
      <w:smallCaps/>
      <w:color w:val="256B73"/>
      <w:spacing w:val="5"/>
      <w:sz w:val="20"/>
      <w:szCs w:val="20"/>
      <w:u w:val="non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0394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7F0394"/>
  </w:style>
  <w:style w:type="paragraph" w:styleId="MacroText">
    <w:name w:val="macro"/>
    <w:link w:val="MacroTextChar"/>
    <w:uiPriority w:val="99"/>
    <w:semiHidden/>
    <w:unhideWhenUsed/>
    <w:rsid w:val="005B6DF8"/>
    <w:pPr>
      <w:pBdr>
        <w:top w:val="single" w:sz="2" w:space="1" w:color="595959" w:themeColor="text1" w:themeTint="A6"/>
        <w:left w:val="single" w:sz="2" w:space="4" w:color="595959" w:themeColor="text1" w:themeTint="A6"/>
        <w:bottom w:val="single" w:sz="2" w:space="1" w:color="595959" w:themeColor="text1" w:themeTint="A6"/>
        <w:right w:val="single" w:sz="2" w:space="4" w:color="595959" w:themeColor="text1" w:themeTint="A6"/>
      </w:pBdr>
      <w:shd w:val="clear" w:color="auto" w:fill="F2F2F2" w:themeFill="background1" w:themeFillShade="F2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  <w:ind w:left="432" w:right="432"/>
    </w:pPr>
    <w:rPr>
      <w:rFonts w:ascii="Consolas" w:hAnsi="Consolas" w:cs="Consolas"/>
      <w:sz w:val="20"/>
      <w:szCs w:val="20"/>
    </w:rPr>
  </w:style>
  <w:style w:type="paragraph" w:styleId="TOC1">
    <w:name w:val="toc 1"/>
    <w:basedOn w:val="Normal"/>
    <w:next w:val="Normal"/>
    <w:autoRedefine/>
    <w:uiPriority w:val="39"/>
    <w:qFormat/>
    <w:rsid w:val="003232C9"/>
    <w:pPr>
      <w:spacing w:before="120" w:after="120"/>
    </w:pPr>
    <w:rPr>
      <w:bCs/>
      <w:caps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B6DF8"/>
    <w:rPr>
      <w:rFonts w:ascii="Consolas" w:hAnsi="Consolas" w:cs="Consolas"/>
      <w:sz w:val="20"/>
      <w:szCs w:val="20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C704C"/>
    <w:rPr>
      <w:color w:val="256B73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235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35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723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Header">
    <w:name w:val="Doc Header"/>
    <w:basedOn w:val="Normal"/>
    <w:link w:val="DocHeaderChar"/>
    <w:rsid w:val="0036454B"/>
    <w:pPr>
      <w:tabs>
        <w:tab w:val="center" w:pos="4680"/>
        <w:tab w:val="right" w:pos="9360"/>
      </w:tabs>
      <w:spacing w:after="0"/>
    </w:pPr>
    <w:rPr>
      <w:noProof/>
      <w:color w:val="E8221D"/>
      <w:sz w:val="48"/>
      <w:szCs w:val="48"/>
    </w:rPr>
  </w:style>
  <w:style w:type="character" w:customStyle="1" w:styleId="DocHeaderChar">
    <w:name w:val="Doc Header Char"/>
    <w:basedOn w:val="DefaultParagraphFont"/>
    <w:link w:val="DocHeader"/>
    <w:rsid w:val="0036454B"/>
    <w:rPr>
      <w:rFonts w:asciiTheme="majorHAnsi" w:hAnsiTheme="majorHAnsi"/>
      <w:noProof/>
      <w:color w:val="E8221D"/>
      <w:sz w:val="48"/>
      <w:szCs w:val="48"/>
    </w:rPr>
  </w:style>
  <w:style w:type="numbering" w:customStyle="1" w:styleId="Headings">
    <w:name w:val="Headings"/>
    <w:uiPriority w:val="99"/>
    <w:rsid w:val="001841D3"/>
    <w:pPr>
      <w:numPr>
        <w:numId w:val="2"/>
      </w:numPr>
    </w:pPr>
  </w:style>
  <w:style w:type="paragraph" w:styleId="ListParagraph">
    <w:name w:val="List Paragraph"/>
    <w:aliases w:val="AO-List (ul),Figure_name,List Paragraph1,Bullet- First level"/>
    <w:basedOn w:val="Normal"/>
    <w:link w:val="ListParagraphChar"/>
    <w:uiPriority w:val="34"/>
    <w:qFormat/>
    <w:rsid w:val="00FC4EA8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F259D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259D0"/>
    <w:rPr>
      <w:rFonts w:asciiTheme="majorHAnsi" w:hAnsiTheme="maj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259D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259D0"/>
    <w:rPr>
      <w:rFonts w:asciiTheme="majorHAnsi" w:hAnsiTheme="majorHAnsi"/>
      <w:sz w:val="24"/>
      <w:szCs w:val="24"/>
    </w:rPr>
  </w:style>
  <w:style w:type="paragraph" w:customStyle="1" w:styleId="BodySmall">
    <w:name w:val="Body Small"/>
    <w:basedOn w:val="Normal"/>
    <w:qFormat/>
    <w:rsid w:val="006073C2"/>
  </w:style>
  <w:style w:type="character" w:styleId="FollowedHyperlink">
    <w:name w:val="FollowedHyperlink"/>
    <w:basedOn w:val="DefaultParagraphFont"/>
    <w:uiPriority w:val="99"/>
    <w:semiHidden/>
    <w:unhideWhenUsed/>
    <w:rsid w:val="0080393A"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761B66"/>
    <w:rPr>
      <w:b/>
      <w:bCs/>
      <w:i/>
      <w:iCs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882C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82C6D"/>
    <w:pPr>
      <w:spacing w:after="120"/>
    </w:pPr>
    <w:rPr>
      <w:rFonts w:ascii="Lora" w:eastAsia="Times New Roman" w:hAnsi="Lora" w:cs="Times New Roman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82C6D"/>
    <w:rPr>
      <w:rFonts w:ascii="Lora" w:eastAsia="Times New Roman" w:hAnsi="Lora" w:cs="Times New Roman"/>
      <w:sz w:val="20"/>
      <w:szCs w:val="20"/>
    </w:rPr>
  </w:style>
  <w:style w:type="paragraph" w:styleId="NormalWeb">
    <w:name w:val="Normal (Web)"/>
    <w:basedOn w:val="Normal"/>
    <w:uiPriority w:val="99"/>
    <w:rsid w:val="00364C23"/>
    <w:pPr>
      <w:spacing w:before="100" w:beforeAutospacing="1" w:after="100" w:afterAutospacing="1" w:line="300" w:lineRule="auto"/>
    </w:pPr>
    <w:rPr>
      <w:rFonts w:ascii="Lora" w:eastAsia="Times New Roman" w:hAnsi="Lora" w:cs="Times New Roman"/>
    </w:rPr>
  </w:style>
  <w:style w:type="paragraph" w:customStyle="1" w:styleId="AO-Title">
    <w:name w:val="AO - Title"/>
    <w:basedOn w:val="Normal"/>
    <w:autoRedefine/>
    <w:rsid w:val="00364C23"/>
    <w:pPr>
      <w:numPr>
        <w:ilvl w:val="1"/>
        <w:numId w:val="5"/>
      </w:numPr>
      <w:tabs>
        <w:tab w:val="left" w:pos="720"/>
        <w:tab w:val="left" w:pos="810"/>
      </w:tabs>
      <w:spacing w:after="120" w:line="300" w:lineRule="auto"/>
      <w:ind w:left="540"/>
      <w:textAlignment w:val="center"/>
      <w:outlineLvl w:val="0"/>
    </w:pPr>
    <w:rPr>
      <w:rFonts w:eastAsia="Times New Roman" w:cs="Times New Roman"/>
      <w:sz w:val="28"/>
      <w:szCs w:val="32"/>
    </w:rPr>
  </w:style>
  <w:style w:type="character" w:customStyle="1" w:styleId="RightpointHeading3Char">
    <w:name w:val="Rightpoint Heading 3 Char"/>
    <w:link w:val="RightpointHeading3"/>
    <w:locked/>
    <w:rsid w:val="009228F8"/>
    <w:rPr>
      <w:rFonts w:ascii="Calibri" w:hAnsi="Calibri"/>
      <w:iCs/>
    </w:rPr>
  </w:style>
  <w:style w:type="paragraph" w:customStyle="1" w:styleId="RightpointHeading3">
    <w:name w:val="Rightpoint Heading 3"/>
    <w:basedOn w:val="Normal"/>
    <w:next w:val="Normal"/>
    <w:link w:val="RightpointHeading3Char"/>
    <w:autoRedefine/>
    <w:qFormat/>
    <w:rsid w:val="009228F8"/>
    <w:pPr>
      <w:tabs>
        <w:tab w:val="left" w:pos="3315"/>
      </w:tabs>
      <w:spacing w:before="120" w:after="120" w:line="360" w:lineRule="auto"/>
    </w:pPr>
    <w:rPr>
      <w:rFonts w:ascii="Calibri" w:hAnsi="Calibri"/>
      <w:iCs/>
      <w:sz w:val="22"/>
      <w:szCs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74A4"/>
    <w:pPr>
      <w:spacing w:after="200"/>
    </w:pPr>
    <w:rPr>
      <w:rFonts w:asciiTheme="majorHAnsi" w:eastAsiaTheme="minorHAnsi" w:hAnsiTheme="majorHAnsi" w:cstheme="minorBidi"/>
      <w:b/>
      <w:bCs/>
      <w:color w:val="666666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74A4"/>
    <w:rPr>
      <w:rFonts w:asciiTheme="majorHAnsi" w:eastAsia="Times New Roman" w:hAnsiTheme="majorHAnsi" w:cs="Times New Roman"/>
      <w:b/>
      <w:bCs/>
      <w:color w:val="666666"/>
      <w:sz w:val="20"/>
      <w:szCs w:val="20"/>
    </w:rPr>
  </w:style>
  <w:style w:type="character" w:customStyle="1" w:styleId="ListParagraphChar">
    <w:name w:val="List Paragraph Char"/>
    <w:aliases w:val="AO-List (ul) Char,Figure_name Char,List Paragraph1 Char,Bullet- First level Char"/>
    <w:basedOn w:val="DefaultParagraphFont"/>
    <w:link w:val="ListParagraph"/>
    <w:uiPriority w:val="34"/>
    <w:locked/>
    <w:rsid w:val="00572E23"/>
    <w:rPr>
      <w:rFonts w:asciiTheme="majorHAnsi" w:hAnsiTheme="majorHAnsi"/>
      <w:color w:val="666666"/>
      <w:sz w:val="24"/>
      <w:szCs w:val="24"/>
    </w:rPr>
  </w:style>
  <w:style w:type="paragraph" w:customStyle="1" w:styleId="BodyTextIndentJustifiedwhad">
    <w:name w:val="Body Text Indent Justified/whad"/>
    <w:basedOn w:val="Normal"/>
    <w:rsid w:val="00BC3DB7"/>
    <w:pPr>
      <w:spacing w:after="240"/>
      <w:jc w:val="both"/>
    </w:pPr>
    <w:rPr>
      <w:rFonts w:ascii="Times New Roman" w:eastAsia="Times New Roman" w:hAnsi="Times New Roman" w:cs="Times New Roman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06E47"/>
    <w:pPr>
      <w:spacing w:after="100"/>
      <w:ind w:left="240"/>
    </w:pPr>
  </w:style>
  <w:style w:type="paragraph" w:customStyle="1" w:styleId="heading">
    <w:name w:val="heading"/>
    <w:basedOn w:val="Normal"/>
    <w:rsid w:val="005C370D"/>
    <w:pPr>
      <w:spacing w:after="0"/>
      <w:jc w:val="both"/>
    </w:pPr>
    <w:rPr>
      <w:rFonts w:ascii="Calibri" w:eastAsia="Calibri" w:hAnsi="Calibri" w:cs="Times New Roman"/>
      <w:b/>
      <w:sz w:val="22"/>
      <w:szCs w:val="20"/>
    </w:rPr>
  </w:style>
  <w:style w:type="paragraph" w:customStyle="1" w:styleId="SOWSectionHeading">
    <w:name w:val="SOW Section Heading"/>
    <w:basedOn w:val="ListParagraph"/>
    <w:rsid w:val="00AE4644"/>
    <w:pPr>
      <w:numPr>
        <w:numId w:val="6"/>
      </w:numPr>
      <w:spacing w:before="360" w:after="160" w:line="259" w:lineRule="auto"/>
    </w:pPr>
    <w:rPr>
      <w:rFonts w:ascii="Times New Roman" w:hAnsi="Times New Roman" w:cs="Times New Roman"/>
      <w:b/>
      <w:u w:val="single"/>
    </w:rPr>
  </w:style>
  <w:style w:type="paragraph" w:customStyle="1" w:styleId="SOWComponentHeading">
    <w:name w:val="SOW Component Heading"/>
    <w:basedOn w:val="Normal"/>
    <w:rsid w:val="00AE4644"/>
    <w:pPr>
      <w:numPr>
        <w:numId w:val="7"/>
      </w:numPr>
      <w:spacing w:before="360" w:after="120" w:line="360" w:lineRule="auto"/>
      <w:ind w:left="720"/>
    </w:pPr>
    <w:rPr>
      <w:rFonts w:ascii="Times New Roman" w:hAnsi="Times New Roman" w:cs="Times New Roman"/>
      <w:b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OWTasksAssumptions">
    <w:name w:val="SOW Tasks/Assumptions"/>
    <w:basedOn w:val="ListParagraph"/>
    <w:link w:val="SOWTasksAssumptionsChar"/>
    <w:qFormat/>
    <w:rsid w:val="00AE4644"/>
    <w:pPr>
      <w:numPr>
        <w:numId w:val="4"/>
      </w:numPr>
      <w:spacing w:after="160" w:line="259" w:lineRule="auto"/>
      <w:contextualSpacing w:val="0"/>
    </w:pPr>
    <w:rPr>
      <w:rFonts w:ascii="Times New Roman" w:hAnsi="Times New Roman" w:cs="Times New Roman"/>
    </w:rPr>
  </w:style>
  <w:style w:type="table" w:styleId="TableWeb1">
    <w:name w:val="Table Web 1"/>
    <w:basedOn w:val="TableNormal"/>
    <w:uiPriority w:val="99"/>
    <w:rsid w:val="003639EC"/>
    <w:pPr>
      <w:spacing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Revision">
    <w:name w:val="Revision"/>
    <w:hidden/>
    <w:uiPriority w:val="99"/>
    <w:semiHidden/>
    <w:rsid w:val="009E6FE8"/>
    <w:pPr>
      <w:spacing w:after="0" w:line="240" w:lineRule="auto"/>
    </w:pPr>
  </w:style>
  <w:style w:type="paragraph" w:customStyle="1" w:styleId="RPSOW-OL">
    <w:name w:val="RP SOW - OL"/>
    <w:basedOn w:val="Normal"/>
    <w:link w:val="RPSOW-OLChar"/>
    <w:rsid w:val="00121A85"/>
    <w:pPr>
      <w:numPr>
        <w:numId w:val="9"/>
      </w:numPr>
    </w:pPr>
  </w:style>
  <w:style w:type="character" w:customStyle="1" w:styleId="RPSOW-OLChar">
    <w:name w:val="RP SOW - OL Char"/>
    <w:basedOn w:val="DefaultParagraphFont"/>
    <w:link w:val="RPSOW-OL"/>
    <w:rsid w:val="00121A85"/>
    <w:rPr>
      <w:rFonts w:ascii="Arial" w:hAnsi="Arial"/>
      <w:sz w:val="20"/>
    </w:rPr>
  </w:style>
  <w:style w:type="paragraph" w:customStyle="1" w:styleId="OrderedList">
    <w:name w:val="Ordered List"/>
    <w:basedOn w:val="SOWTasksAssumptions"/>
    <w:link w:val="OrderedListChar"/>
    <w:qFormat/>
    <w:rsid w:val="00586639"/>
    <w:pPr>
      <w:numPr>
        <w:numId w:val="8"/>
      </w:numPr>
    </w:pPr>
    <w:rPr>
      <w:rFonts w:ascii="Arial" w:eastAsiaTheme="majorEastAsia" w:hAnsi="Arial" w:cs="Arial"/>
    </w:rPr>
  </w:style>
  <w:style w:type="character" w:customStyle="1" w:styleId="SOWTasksAssumptionsChar">
    <w:name w:val="SOW Tasks/Assumptions Char"/>
    <w:basedOn w:val="ListParagraphChar"/>
    <w:link w:val="SOWTasksAssumptions"/>
    <w:rsid w:val="00856FF2"/>
    <w:rPr>
      <w:rFonts w:ascii="Times New Roman" w:hAnsi="Times New Roman" w:cs="Times New Roman"/>
      <w:color w:val="666666"/>
      <w:sz w:val="20"/>
      <w:szCs w:val="24"/>
    </w:rPr>
  </w:style>
  <w:style w:type="character" w:customStyle="1" w:styleId="OrderedListChar">
    <w:name w:val="Ordered List Char"/>
    <w:basedOn w:val="SOWTasksAssumptionsChar"/>
    <w:link w:val="OrderedList"/>
    <w:rsid w:val="00586639"/>
    <w:rPr>
      <w:rFonts w:ascii="Arial" w:eastAsiaTheme="majorEastAsia" w:hAnsi="Arial" w:cs="Arial"/>
      <w:color w:val="666666"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232C9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0A13B1"/>
    <w:rPr>
      <w:color w:val="808080"/>
      <w:shd w:val="clear" w:color="auto" w:fill="E6E6E6"/>
    </w:rPr>
  </w:style>
  <w:style w:type="character" w:styleId="Mention">
    <w:name w:val="Mention"/>
    <w:basedOn w:val="DefaultParagraphFont"/>
    <w:uiPriority w:val="99"/>
    <w:unhideWhenUsed/>
    <w:rsid w:val="00E25196"/>
    <w:rPr>
      <w:color w:val="2B579A"/>
      <w:shd w:val="clear" w:color="auto" w:fill="E1DFDD"/>
    </w:rPr>
  </w:style>
  <w:style w:type="character" w:customStyle="1" w:styleId="ckeimageresizer">
    <w:name w:val="cke_image_resizer"/>
    <w:basedOn w:val="DefaultParagraphFont"/>
    <w:rsid w:val="00D96518"/>
  </w:style>
  <w:style w:type="paragraph" w:customStyle="1" w:styleId="paragraph">
    <w:name w:val="paragraph"/>
    <w:basedOn w:val="Normal"/>
    <w:rsid w:val="00533593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 w:val="24"/>
    </w:rPr>
  </w:style>
  <w:style w:type="character" w:customStyle="1" w:styleId="normaltextrun">
    <w:name w:val="normaltextrun"/>
    <w:basedOn w:val="DefaultParagraphFont"/>
    <w:rsid w:val="00533593"/>
  </w:style>
  <w:style w:type="character" w:customStyle="1" w:styleId="eop">
    <w:name w:val="eop"/>
    <w:basedOn w:val="DefaultParagraphFont"/>
    <w:rsid w:val="00533593"/>
  </w:style>
  <w:style w:type="character" w:customStyle="1" w:styleId="resolvedvariable">
    <w:name w:val="resolvedvariable"/>
    <w:basedOn w:val="DefaultParagraphFont"/>
    <w:rsid w:val="009C5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86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0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4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4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8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05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9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48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5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gency Oasis">
      <a:majorFont>
        <a:latin typeface="Calibri Ligh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ae85c5b76f94f27a087366dce05077d xmlns="0cbf132a-241c-419b-927a-1ba48651e62f">
      <Terms xmlns="http://schemas.microsoft.com/office/infopath/2007/PartnerControls"/>
    </hae85c5b76f94f27a087366dce05077d>
    <b80201b9a9c1416e95b95a3f273a7067 xmlns="0cbf132a-241c-419b-927a-1ba48651e62f">
      <Terms xmlns="http://schemas.microsoft.com/office/infopath/2007/PartnerControls">
        <TermInfo xmlns="http://schemas.microsoft.com/office/infopath/2007/PartnerControls">
          <TermName xmlns="http://schemas.microsoft.com/office/infopath/2007/PartnerControls">Hackensack Meridian Health, Inc.</TermName>
          <TermId xmlns="http://schemas.microsoft.com/office/infopath/2007/PartnerControls">673975f8-7099-4ea7-bbb1-becf1a3aab3b</TermId>
        </TermInfo>
      </Terms>
    </b80201b9a9c1416e95b95a3f273a7067>
    <o55d76fcf3c14c5aa784044000ccd7a4 xmlns="0cbf132a-241c-419b-927a-1ba48651e62f">
      <Terms xmlns="http://schemas.microsoft.com/office/infopath/2007/PartnerControls"/>
    </o55d76fcf3c14c5aa784044000ccd7a4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roject Document" ma:contentTypeID="0x010100E09D5E40D278D1489D635FAD03ABB7BE00B45E186A834CC14B94853DAFC4CD35A9" ma:contentTypeVersion="11" ma:contentTypeDescription="Create a new document." ma:contentTypeScope="" ma:versionID="3482fb562d1cab29bbcada55ee3f5a3a">
  <xsd:schema xmlns:xsd="http://www.w3.org/2001/XMLSchema" xmlns:xs="http://www.w3.org/2001/XMLSchema" xmlns:p="http://schemas.microsoft.com/office/2006/metadata/properties" xmlns:ns2="0cbf132a-241c-419b-927a-1ba48651e62f" xmlns:ns3="61b252a6-6089-45b7-b866-6df7e0094d4e" targetNamespace="http://schemas.microsoft.com/office/2006/metadata/properties" ma:root="true" ma:fieldsID="61f172afbfee7ffb15c0f1db8460880f" ns2:_="" ns3:_="">
    <xsd:import namespace="0cbf132a-241c-419b-927a-1ba48651e62f"/>
    <xsd:import namespace="61b252a6-6089-45b7-b866-6df7e0094d4e"/>
    <xsd:element name="properties">
      <xsd:complexType>
        <xsd:sequence>
          <xsd:element name="documentManagement">
            <xsd:complexType>
              <xsd:all>
                <xsd:element ref="ns2:b80201b9a9c1416e95b95a3f273a7067" minOccurs="0"/>
                <xsd:element ref="ns2:hae85c5b76f94f27a087366dce05077d" minOccurs="0"/>
                <xsd:element ref="ns2:o55d76fcf3c14c5aa784044000ccd7a4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SearchPropertie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bf132a-241c-419b-927a-1ba48651e62f" elementFormDefault="qualified">
    <xsd:import namespace="http://schemas.microsoft.com/office/2006/documentManagement/types"/>
    <xsd:import namespace="http://schemas.microsoft.com/office/infopath/2007/PartnerControls"/>
    <xsd:element name="b80201b9a9c1416e95b95a3f273a7067" ma:index="8" ma:taxonomy="true" ma:internalName="b80201b9a9c1416e95b95a3f273a7067" ma:taxonomyFieldName="Account" ma:displayName="Account" ma:default="1;#Analysis Group|228a2b7d-07da-4ef0-9b44-017bc102f1a1" ma:fieldId="{b80201b9-a9c1-416e-95b9-5a3f273a7067}" ma:sspId="9ee29f6d-9591-4c2f-95db-fdd5b07c4bd5" ma:termSetId="07245afc-7fcf-4dee-87e0-cec18f2e2c4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ae85c5b76f94f27a087366dce05077d" ma:index="10" nillable="true" ma:taxonomy="true" ma:internalName="hae85c5b76f94f27a087366dce05077d" ma:taxonomyFieldName="Project" ma:displayName="Project" ma:readOnly="false" ma:fieldId="{1ae85c5b-76f9-4f27-a087-366dce05077d}" ma:sspId="9ee29f6d-9591-4c2f-95db-fdd5b07c4bd5" ma:termSetId="99f8b1fe-a5a6-40cb-a7d3-bc2e7db3ed3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55d76fcf3c14c5aa784044000ccd7a4" ma:index="12" nillable="true" ma:taxonomy="true" ma:internalName="o55d76fcf3c14c5aa784044000ccd7a4" ma:taxonomyFieldName="Document_x0020_Type" ma:displayName="Document Type" ma:fieldId="{855d76fc-f3c1-4c5a-a784-044000ccd7a4}" ma:sspId="9ee29f6d-9591-4c2f-95db-fdd5b07c4bd5" ma:termSetId="128838f7-3998-4c5d-a199-c37c47379c28" ma:anchorId="fd8a58ea-8508-4c43-ab0e-7989b69917f1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b252a6-6089-45b7-b866-6df7e0094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2D05034-5B6B-4182-9481-0BC255A07AC8}">
  <ds:schemaRefs>
    <ds:schemaRef ds:uri="http://schemas.microsoft.com/office/2006/metadata/properties"/>
    <ds:schemaRef ds:uri="http://schemas.microsoft.com/office/infopath/2007/PartnerControls"/>
    <ds:schemaRef ds:uri="0cbf132a-241c-419b-927a-1ba48651e62f"/>
  </ds:schemaRefs>
</ds:datastoreItem>
</file>

<file path=customXml/itemProps2.xml><?xml version="1.0" encoding="utf-8"?>
<ds:datastoreItem xmlns:ds="http://schemas.openxmlformats.org/officeDocument/2006/customXml" ds:itemID="{A8461137-E176-4CFD-B12B-2AC68EAA749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42A63F-A4FB-4B19-9535-05E95AEB83F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3A08F0-83AF-4841-A853-F2FDA644E3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bf132a-241c-419b-927a-1ba48651e62f"/>
    <ds:schemaRef ds:uri="61b252a6-6089-45b7-b866-6df7e0094d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Mahendra Shekhawat</cp:lastModifiedBy>
  <cp:revision>3</cp:revision>
  <dcterms:created xsi:type="dcterms:W3CDTF">2024-10-07T14:57:00Z</dcterms:created>
  <dcterms:modified xsi:type="dcterms:W3CDTF">2024-11-04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9D5E40D278D1489D635FAD03ABB7BE00B45E186A834CC14B94853DAFC4CD35A9</vt:lpwstr>
  </property>
  <property fmtid="{D5CDD505-2E9C-101B-9397-08002B2CF9AE}" pid="3" name="Project">
    <vt:lpwstr/>
  </property>
  <property fmtid="{D5CDD505-2E9C-101B-9397-08002B2CF9AE}" pid="4" name="MediaServiceImageTags">
    <vt:lpwstr/>
  </property>
  <property fmtid="{D5CDD505-2E9C-101B-9397-08002B2CF9AE}" pid="5" name="Account">
    <vt:lpwstr>3;#Hackensack Meridian Health, Inc.|673975f8-7099-4ea7-bbb1-becf1a3aab3b</vt:lpwstr>
  </property>
  <property fmtid="{D5CDD505-2E9C-101B-9397-08002B2CF9AE}" pid="6" name="Document Type">
    <vt:lpwstr/>
  </property>
  <property fmtid="{D5CDD505-2E9C-101B-9397-08002B2CF9AE}" pid="7" name="Document_x0020_Type">
    <vt:lpwstr/>
  </property>
</Properties>
</file>